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C2E1116" w14:textId="6D5F683F" w:rsidR="00A15D35" w:rsidRDefault="008B24A0" w:rsidP="00363CFC">
      <w:pPr>
        <w:pStyle w:val="Title"/>
      </w:pPr>
      <w:r w:rsidRPr="008B24A0">
        <w:t xml:space="preserve">Plagiarism </w:t>
      </w:r>
      <w:r w:rsidR="00255D8F">
        <w:t>Checking</w:t>
      </w:r>
    </w:p>
    <w:p w14:paraId="4C141185" w14:textId="6A452F8A" w:rsidR="009D759C" w:rsidRDefault="008B24A0" w:rsidP="00255D8F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A checking tool is used to detect code plagiarism of certain assessment. It provides a list of matching pairs. </w:t>
      </w:r>
      <w:r w:rsidR="00255D8F">
        <w:rPr>
          <w:sz w:val="24"/>
          <w:szCs w:val="24"/>
        </w:rPr>
        <w:t>However, two submissions may not be directly detected in a separate pair. Instead, they can be related via a chain of matching pairs.</w:t>
      </w:r>
      <w:r>
        <w:rPr>
          <w:sz w:val="24"/>
          <w:szCs w:val="24"/>
        </w:rPr>
        <w:t xml:space="preserve"> </w:t>
      </w:r>
    </w:p>
    <w:p w14:paraId="0EB433C1" w14:textId="4915B597" w:rsidR="009D759C" w:rsidRDefault="00255D8F" w:rsidP="008B24A0">
      <w:pPr>
        <w:jc w:val="both"/>
        <w:rPr>
          <w:sz w:val="24"/>
          <w:szCs w:val="24"/>
        </w:rPr>
      </w:pPr>
      <w:r w:rsidRPr="00255D8F">
        <w:rPr>
          <w:sz w:val="24"/>
          <w:szCs w:val="24"/>
        </w:rPr>
        <w:t xml:space="preserve">Given </w:t>
      </w:r>
      <w:r>
        <w:rPr>
          <w:sz w:val="24"/>
          <w:szCs w:val="24"/>
        </w:rPr>
        <w:t xml:space="preserve">a list </w:t>
      </w:r>
      <w:r w:rsidRPr="00255D8F">
        <w:rPr>
          <w:sz w:val="24"/>
          <w:szCs w:val="24"/>
        </w:rPr>
        <w:t>of matching pairs and a query pair, find the min number of connections between the nodes of the given pair (if any)</w:t>
      </w:r>
      <w:r>
        <w:rPr>
          <w:sz w:val="24"/>
          <w:szCs w:val="24"/>
        </w:rPr>
        <w:t>?</w:t>
      </w:r>
    </w:p>
    <w:p w14:paraId="73D6BE19" w14:textId="77777777" w:rsidR="00FA3FF5" w:rsidRPr="00E05751" w:rsidRDefault="00FA3FF5" w:rsidP="00E05751">
      <w:pPr>
        <w:pStyle w:val="Heading1"/>
      </w:pPr>
      <w:r w:rsidRPr="00E05751">
        <w:t>Function to Implement</w:t>
      </w:r>
    </w:p>
    <w:p w14:paraId="1E7F75DB" w14:textId="297DBDE3" w:rsidR="00D47B9B" w:rsidRPr="00D47B9B" w:rsidRDefault="00D47B9B" w:rsidP="00D47B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/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</w:pPr>
      <w:r w:rsidRPr="00D47B9B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int</w:t>
      </w:r>
      <w:r w:rsidRPr="00D47B9B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 CheckPlagiarism(</w:t>
      </w:r>
      <w:r w:rsidRPr="00D47B9B"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>Tuple</w:t>
      </w:r>
      <w:r w:rsidRPr="00D47B9B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lt;</w:t>
      </w:r>
      <w:r w:rsidRPr="00D47B9B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 w:rsidRPr="00D47B9B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, </w:t>
      </w:r>
      <w:r w:rsidRPr="00D47B9B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 w:rsidRPr="00D47B9B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gt;[]</w:t>
      </w:r>
      <w:r w:rsidR="00E9734C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 matches</w:t>
      </w:r>
      <w:r w:rsidRPr="00D47B9B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, </w:t>
      </w:r>
      <w:r w:rsidRPr="00D47B9B"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>Tuple</w:t>
      </w:r>
      <w:r w:rsidRPr="00D47B9B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lt;</w:t>
      </w:r>
      <w:r w:rsidRPr="00D47B9B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 w:rsidRPr="00D47B9B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, </w:t>
      </w:r>
      <w:r w:rsidRPr="00D47B9B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 w:rsidRPr="00D47B9B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gt; query)</w:t>
      </w:r>
    </w:p>
    <w:p w14:paraId="7F12D30A" w14:textId="77777777" w:rsidR="008D2EF7" w:rsidRDefault="008D2EF7" w:rsidP="00BF259C">
      <w:pPr>
        <w:spacing w:after="0" w:line="240" w:lineRule="auto"/>
        <w:rPr>
          <w:rFonts w:ascii="Consolas" w:hAnsi="Consolas" w:cs="Consolas"/>
          <w:color w:val="2B91AF"/>
          <w:sz w:val="23"/>
          <w:szCs w:val="23"/>
          <w:lang w:val="en-AE" w:eastAsia="en-AE"/>
        </w:rPr>
      </w:pPr>
    </w:p>
    <w:p w14:paraId="7A5EE753" w14:textId="366DA25F" w:rsidR="00FA3FF5" w:rsidRDefault="00D47B9B" w:rsidP="00FA3FF5">
      <w:pPr>
        <w:rPr>
          <w:rFonts w:ascii="Consolas" w:hAnsi="Consolas" w:cs="Consolas"/>
          <w:sz w:val="23"/>
          <w:szCs w:val="23"/>
        </w:rPr>
      </w:pPr>
      <w:r w:rsidRPr="00D47B9B">
        <w:rPr>
          <w:rFonts w:ascii="Consolas" w:hAnsi="Consolas" w:cs="Consolas"/>
          <w:color w:val="2B91AF"/>
          <w:sz w:val="23"/>
          <w:szCs w:val="23"/>
          <w:lang w:val="en-AE" w:eastAsia="en-AE"/>
        </w:rPr>
        <w:t>PlagiarismChecking</w:t>
      </w:r>
      <w:r w:rsidR="00FA3FF5" w:rsidRPr="00AB15D4">
        <w:rPr>
          <w:rFonts w:ascii="Consolas" w:hAnsi="Consolas" w:cs="Consolas"/>
          <w:sz w:val="23"/>
          <w:szCs w:val="23"/>
        </w:rPr>
        <w:t>.cs includes this method.</w:t>
      </w:r>
    </w:p>
    <w:p w14:paraId="79EC2EC5" w14:textId="45B39D13" w:rsidR="00363CFC" w:rsidRPr="007173CE" w:rsidRDefault="00363CFC" w:rsidP="007173CE">
      <w:pPr>
        <w:pStyle w:val="ListParagraph"/>
        <w:numPr>
          <w:ilvl w:val="0"/>
          <w:numId w:val="6"/>
        </w:numPr>
        <w:jc w:val="both"/>
        <w:rPr>
          <w:sz w:val="24"/>
          <w:szCs w:val="24"/>
        </w:rPr>
      </w:pPr>
      <w:r w:rsidRPr="007173CE">
        <w:rPr>
          <w:sz w:val="24"/>
          <w:szCs w:val="24"/>
        </w:rPr>
        <w:t>"</w:t>
      </w:r>
      <w:r w:rsidR="00E9734C" w:rsidRPr="00E9734C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 </w:t>
      </w:r>
      <w:r w:rsidR="00E9734C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matches</w:t>
      </w:r>
      <w:r w:rsidR="00E9734C" w:rsidRPr="007173CE">
        <w:rPr>
          <w:sz w:val="24"/>
          <w:szCs w:val="24"/>
        </w:rPr>
        <w:t xml:space="preserve"> </w:t>
      </w:r>
      <w:r w:rsidRPr="007173CE">
        <w:rPr>
          <w:sz w:val="24"/>
          <w:szCs w:val="24"/>
        </w:rPr>
        <w:t xml:space="preserve">": </w:t>
      </w:r>
      <w:r w:rsidR="007173CE" w:rsidRPr="007173CE">
        <w:rPr>
          <w:sz w:val="24"/>
          <w:szCs w:val="24"/>
        </w:rPr>
        <w:t xml:space="preserve">array of matching pairs </w:t>
      </w:r>
      <w:r w:rsidRPr="007173CE">
        <w:rPr>
          <w:sz w:val="24"/>
          <w:szCs w:val="24"/>
        </w:rPr>
        <w:t>(</w:t>
      </w:r>
      <w:r w:rsidRPr="007173CE">
        <w:rPr>
          <w:rFonts w:ascii="Helvetica" w:hAnsi="Helvetica"/>
          <w:color w:val="222222"/>
          <w:sz w:val="21"/>
          <w:szCs w:val="21"/>
          <w:u w:color="222222"/>
          <w:shd w:val="clear" w:color="auto" w:fill="FFFFFF"/>
          <w:lang w:val="en-AE"/>
        </w:rPr>
        <w:t xml:space="preserve">where </w:t>
      </w:r>
      <w:r w:rsidR="007173CE" w:rsidRPr="007173CE">
        <w:rPr>
          <w:rFonts w:ascii="Consolas" w:eastAsia="Arial Unicode MS" w:hAnsi="Consolas" w:cs="Consolas"/>
          <w:b/>
          <w:bCs/>
          <w:color w:val="auto"/>
          <w:sz w:val="21"/>
          <w:szCs w:val="21"/>
          <w:lang w:val="en-AE"/>
        </w:rPr>
        <w:t>Item1</w:t>
      </w:r>
      <w:r w:rsidRPr="007173CE">
        <w:rPr>
          <w:rFonts w:ascii="Consolas" w:eastAsia="Arial Unicode MS" w:hAnsi="Consolas" w:cs="Consolas"/>
          <w:b/>
          <w:bCs/>
          <w:color w:val="auto"/>
          <w:sz w:val="21"/>
          <w:szCs w:val="21"/>
          <w:lang w:val="en-AE"/>
        </w:rPr>
        <w:t xml:space="preserve">: </w:t>
      </w:r>
      <w:r w:rsidR="008D2EF7" w:rsidRPr="007173CE">
        <w:rPr>
          <w:rFonts w:ascii="Consolas" w:eastAsia="Arial Unicode MS" w:hAnsi="Consolas" w:cs="Consolas"/>
          <w:b/>
          <w:bCs/>
          <w:color w:val="auto"/>
          <w:sz w:val="21"/>
          <w:szCs w:val="21"/>
          <w:lang w:val="en-AE"/>
        </w:rPr>
        <w:t>ID1</w:t>
      </w:r>
      <w:r w:rsidRPr="007173CE">
        <w:rPr>
          <w:rFonts w:ascii="Consolas" w:eastAsia="Arial Unicode MS" w:hAnsi="Consolas" w:cs="Consolas"/>
          <w:b/>
          <w:bCs/>
          <w:color w:val="auto"/>
          <w:sz w:val="21"/>
          <w:szCs w:val="21"/>
          <w:lang w:val="en-AE"/>
        </w:rPr>
        <w:t xml:space="preserve">, </w:t>
      </w:r>
      <w:r w:rsidR="007173CE" w:rsidRPr="007173CE">
        <w:rPr>
          <w:rFonts w:ascii="Consolas" w:eastAsia="Arial Unicode MS" w:hAnsi="Consolas" w:cs="Consolas"/>
          <w:b/>
          <w:bCs/>
          <w:color w:val="auto"/>
          <w:sz w:val="21"/>
          <w:szCs w:val="21"/>
          <w:lang w:val="en-AE"/>
        </w:rPr>
        <w:t>Item2</w:t>
      </w:r>
      <w:r w:rsidRPr="007173CE">
        <w:rPr>
          <w:rFonts w:ascii="Consolas" w:eastAsia="Arial Unicode MS" w:hAnsi="Consolas" w:cs="Consolas"/>
          <w:b/>
          <w:bCs/>
          <w:color w:val="auto"/>
          <w:sz w:val="21"/>
          <w:szCs w:val="21"/>
          <w:lang w:val="en-AE"/>
        </w:rPr>
        <w:t xml:space="preserve">: </w:t>
      </w:r>
      <w:r w:rsidR="008D2EF7" w:rsidRPr="007173CE">
        <w:rPr>
          <w:rFonts w:ascii="Consolas" w:eastAsia="Arial Unicode MS" w:hAnsi="Consolas" w:cs="Consolas"/>
          <w:b/>
          <w:bCs/>
          <w:color w:val="auto"/>
          <w:sz w:val="21"/>
          <w:szCs w:val="21"/>
          <w:lang w:val="en-AE"/>
        </w:rPr>
        <w:t>ID2</w:t>
      </w:r>
      <w:r w:rsidRPr="007173CE">
        <w:rPr>
          <w:sz w:val="24"/>
          <w:szCs w:val="24"/>
        </w:rPr>
        <w:t>)</w:t>
      </w:r>
    </w:p>
    <w:p w14:paraId="17E0EEED" w14:textId="119F991A" w:rsidR="007173CE" w:rsidRPr="007173CE" w:rsidRDefault="007173CE" w:rsidP="007173CE">
      <w:pPr>
        <w:pStyle w:val="ListParagraph"/>
        <w:numPr>
          <w:ilvl w:val="0"/>
          <w:numId w:val="6"/>
        </w:numPr>
        <w:jc w:val="both"/>
        <w:rPr>
          <w:sz w:val="24"/>
          <w:szCs w:val="24"/>
        </w:rPr>
      </w:pPr>
      <w:r w:rsidRPr="007173CE">
        <w:rPr>
          <w:sz w:val="24"/>
          <w:szCs w:val="24"/>
        </w:rPr>
        <w:t>"</w:t>
      </w:r>
      <w:r w:rsidR="00D47B9B">
        <w:rPr>
          <w:sz w:val="24"/>
          <w:szCs w:val="24"/>
        </w:rPr>
        <w:t>query</w:t>
      </w:r>
      <w:r w:rsidRPr="007173CE">
        <w:rPr>
          <w:sz w:val="24"/>
          <w:szCs w:val="24"/>
        </w:rPr>
        <w:t>"</w:t>
      </w:r>
      <w:r w:rsidR="000173F0">
        <w:rPr>
          <w:sz w:val="24"/>
          <w:szCs w:val="24"/>
        </w:rPr>
        <w:t xml:space="preserve">: </w:t>
      </w:r>
      <w:r w:rsidR="00D47B9B">
        <w:rPr>
          <w:sz w:val="24"/>
          <w:szCs w:val="24"/>
        </w:rPr>
        <w:t xml:space="preserve">a query pair to be checked </w:t>
      </w:r>
    </w:p>
    <w:p w14:paraId="3B57A15B" w14:textId="1AE58CB1" w:rsidR="00363CFC" w:rsidRDefault="00363CFC" w:rsidP="00363CFC">
      <w:pPr>
        <w:jc w:val="both"/>
        <w:rPr>
          <w:sz w:val="24"/>
          <w:szCs w:val="24"/>
        </w:rPr>
      </w:pPr>
      <w:r w:rsidRPr="00363CFC">
        <w:rPr>
          <w:sz w:val="24"/>
          <w:szCs w:val="24"/>
        </w:rPr>
        <w:t>&lt;returns&gt;</w:t>
      </w:r>
      <w:r>
        <w:rPr>
          <w:sz w:val="24"/>
          <w:szCs w:val="24"/>
        </w:rPr>
        <w:t xml:space="preserve"> </w:t>
      </w:r>
      <w:r w:rsidR="00D47B9B" w:rsidRPr="00D47B9B">
        <w:rPr>
          <w:sz w:val="24"/>
          <w:szCs w:val="24"/>
        </w:rPr>
        <w:t>min number of connections between the nodes of the query pair (if any)</w:t>
      </w:r>
    </w:p>
    <w:p w14:paraId="3AE5C2C7" w14:textId="656D880E" w:rsidR="00A15D35" w:rsidRDefault="00DE49E0" w:rsidP="00E05751">
      <w:pPr>
        <w:pStyle w:val="Heading1"/>
      </w:pPr>
      <w:r>
        <w:t>Example</w:t>
      </w:r>
    </w:p>
    <w:p w14:paraId="70A21621" w14:textId="1EFAB544" w:rsidR="00D47B9B" w:rsidRPr="00D47B9B" w:rsidRDefault="00E9734C" w:rsidP="00D47B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/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</w:pPr>
      <w:r w:rsidRPr="00E9734C">
        <w:rPr>
          <w:rFonts w:ascii="Consolas" w:eastAsia="Arial Unicode MS" w:hAnsi="Consolas" w:cs="Consolas"/>
          <w:sz w:val="24"/>
          <w:szCs w:val="24"/>
          <w:lang w:val="en-AE"/>
        </w:rPr>
        <w:t>matches</w:t>
      </w:r>
      <w:r w:rsidR="00D47B9B"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[0] = </w:t>
      </w:r>
      <w:r w:rsidR="00D47B9B" w:rsidRPr="00D47B9B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new</w:t>
      </w:r>
      <w:r w:rsidR="00D47B9B"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 </w:t>
      </w:r>
      <w:r w:rsidR="00D47B9B" w:rsidRPr="00D47B9B">
        <w:rPr>
          <w:rFonts w:ascii="Consolas" w:eastAsia="Arial Unicode MS" w:hAnsi="Consolas" w:cs="Consolas"/>
          <w:color w:val="2B91AF"/>
          <w:sz w:val="24"/>
          <w:szCs w:val="24"/>
          <w:highlight w:val="white"/>
          <w:lang w:val="en-AE"/>
        </w:rPr>
        <w:t>Tuple</w:t>
      </w:r>
      <w:r w:rsidR="00D47B9B"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lt;</w:t>
      </w:r>
      <w:r w:rsidR="00D47B9B" w:rsidRPr="00D47B9B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string</w:t>
      </w:r>
      <w:r w:rsidR="00D47B9B"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="00D47B9B" w:rsidRPr="00D47B9B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string</w:t>
      </w:r>
      <w:r w:rsidR="00D47B9B"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gt;(</w:t>
      </w:r>
      <w:r w:rsidR="00D47B9B" w:rsidRPr="00D47B9B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1"</w:t>
      </w:r>
      <w:r w:rsidR="00D47B9B"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="00D47B9B" w:rsidRPr="00D47B9B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4"</w:t>
      </w:r>
      <w:r w:rsidR="00D47B9B"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);</w:t>
      </w:r>
    </w:p>
    <w:p w14:paraId="1537E6D4" w14:textId="7C201DDF" w:rsidR="00D47B9B" w:rsidRPr="00D47B9B" w:rsidRDefault="00E9734C" w:rsidP="00D47B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/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</w:pPr>
      <w:r w:rsidRPr="00E9734C">
        <w:rPr>
          <w:rFonts w:ascii="Consolas" w:eastAsia="Arial Unicode MS" w:hAnsi="Consolas" w:cs="Consolas"/>
          <w:sz w:val="24"/>
          <w:szCs w:val="24"/>
          <w:lang w:val="en-AE"/>
        </w:rPr>
        <w:t>matches</w:t>
      </w:r>
      <w:r w:rsidR="00D47B9B"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[1] = </w:t>
      </w:r>
      <w:r w:rsidR="00D47B9B" w:rsidRPr="00D47B9B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new</w:t>
      </w:r>
      <w:r w:rsidR="00D47B9B"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 </w:t>
      </w:r>
      <w:r w:rsidR="00D47B9B" w:rsidRPr="00D47B9B">
        <w:rPr>
          <w:rFonts w:ascii="Consolas" w:eastAsia="Arial Unicode MS" w:hAnsi="Consolas" w:cs="Consolas"/>
          <w:color w:val="2B91AF"/>
          <w:sz w:val="24"/>
          <w:szCs w:val="24"/>
          <w:highlight w:val="white"/>
          <w:lang w:val="en-AE"/>
        </w:rPr>
        <w:t>Tuple</w:t>
      </w:r>
      <w:r w:rsidR="00D47B9B"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lt;</w:t>
      </w:r>
      <w:r w:rsidR="00D47B9B" w:rsidRPr="00D47B9B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string</w:t>
      </w:r>
      <w:r w:rsidR="00D47B9B"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="00D47B9B" w:rsidRPr="00D47B9B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string</w:t>
      </w:r>
      <w:r w:rsidR="00D47B9B"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gt;(</w:t>
      </w:r>
      <w:r w:rsidR="00D47B9B" w:rsidRPr="00D47B9B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4"</w:t>
      </w:r>
      <w:r w:rsidR="00D47B9B"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="00D47B9B" w:rsidRPr="00D47B9B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5"</w:t>
      </w:r>
      <w:r w:rsidR="00D47B9B"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);</w:t>
      </w:r>
    </w:p>
    <w:p w14:paraId="1C9F09CA" w14:textId="470A95C2" w:rsidR="00D47B9B" w:rsidRPr="00D47B9B" w:rsidRDefault="00E9734C" w:rsidP="00D47B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/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</w:pPr>
      <w:r w:rsidRPr="00E9734C">
        <w:rPr>
          <w:rFonts w:ascii="Consolas" w:eastAsia="Arial Unicode MS" w:hAnsi="Consolas" w:cs="Consolas"/>
          <w:sz w:val="24"/>
          <w:szCs w:val="24"/>
          <w:lang w:val="en-AE"/>
        </w:rPr>
        <w:t>matches</w:t>
      </w:r>
      <w:r w:rsidR="00D47B9B"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[2] = </w:t>
      </w:r>
      <w:r w:rsidR="00D47B9B" w:rsidRPr="00D47B9B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new</w:t>
      </w:r>
      <w:r w:rsidR="00D47B9B"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 </w:t>
      </w:r>
      <w:r w:rsidR="00D47B9B" w:rsidRPr="00D47B9B">
        <w:rPr>
          <w:rFonts w:ascii="Consolas" w:eastAsia="Arial Unicode MS" w:hAnsi="Consolas" w:cs="Consolas"/>
          <w:color w:val="2B91AF"/>
          <w:sz w:val="24"/>
          <w:szCs w:val="24"/>
          <w:highlight w:val="white"/>
          <w:lang w:val="en-AE"/>
        </w:rPr>
        <w:t>Tuple</w:t>
      </w:r>
      <w:r w:rsidR="00D47B9B"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lt;</w:t>
      </w:r>
      <w:r w:rsidR="00D47B9B" w:rsidRPr="00D47B9B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string</w:t>
      </w:r>
      <w:r w:rsidR="00D47B9B"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="00D47B9B" w:rsidRPr="00D47B9B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string</w:t>
      </w:r>
      <w:r w:rsidR="00D47B9B"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gt;(</w:t>
      </w:r>
      <w:r w:rsidR="00D47B9B" w:rsidRPr="00D47B9B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2"</w:t>
      </w:r>
      <w:r w:rsidR="00D47B9B"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="00D47B9B" w:rsidRPr="00D47B9B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3"</w:t>
      </w:r>
      <w:r w:rsidR="00D47B9B"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);</w:t>
      </w:r>
    </w:p>
    <w:p w14:paraId="39FAA0B0" w14:textId="77777777" w:rsidR="00D47B9B" w:rsidRDefault="00D47B9B" w:rsidP="00D47B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/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</w:pPr>
    </w:p>
    <w:p w14:paraId="1C475BC2" w14:textId="13017538" w:rsidR="00D47B9B" w:rsidRPr="00D47B9B" w:rsidRDefault="00D47B9B" w:rsidP="00D47B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/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</w:pP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query11 = </w:t>
      </w:r>
      <w:r w:rsidRPr="00D47B9B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new</w:t>
      </w: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 </w:t>
      </w:r>
      <w:r w:rsidRPr="00D47B9B">
        <w:rPr>
          <w:rFonts w:ascii="Consolas" w:eastAsia="Arial Unicode MS" w:hAnsi="Consolas" w:cs="Consolas"/>
          <w:color w:val="2B91AF"/>
          <w:sz w:val="24"/>
          <w:szCs w:val="24"/>
          <w:highlight w:val="white"/>
          <w:lang w:val="en-AE"/>
        </w:rPr>
        <w:t>Tuple</w:t>
      </w: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lt;</w:t>
      </w:r>
      <w:r w:rsidRPr="00D47B9B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string</w:t>
      </w: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D47B9B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string</w:t>
      </w: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gt;(</w:t>
      </w:r>
      <w:r w:rsidRPr="00D47B9B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1"</w:t>
      </w: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D47B9B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3"</w:t>
      </w: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);</w:t>
      </w:r>
    </w:p>
    <w:p w14:paraId="7897DEFD" w14:textId="0F045C66" w:rsidR="00D47B9B" w:rsidRPr="00D47B9B" w:rsidRDefault="00D47B9B" w:rsidP="00D47B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/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</w:pPr>
      <w:r w:rsidRPr="00D47B9B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int</w:t>
      </w: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 expected11 = 0;</w:t>
      </w:r>
    </w:p>
    <w:p w14:paraId="7E90FF9C" w14:textId="77777777" w:rsidR="00D47B9B" w:rsidRPr="00D47B9B" w:rsidRDefault="00D47B9B" w:rsidP="00D47B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/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</w:pPr>
    </w:p>
    <w:p w14:paraId="1BAAF14B" w14:textId="4F5BB134" w:rsidR="00D47B9B" w:rsidRPr="00D47B9B" w:rsidRDefault="00D47B9B" w:rsidP="00D47B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/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</w:pP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query12 = </w:t>
      </w:r>
      <w:r w:rsidRPr="00D47B9B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new</w:t>
      </w: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 </w:t>
      </w:r>
      <w:r w:rsidRPr="00D47B9B">
        <w:rPr>
          <w:rFonts w:ascii="Consolas" w:eastAsia="Arial Unicode MS" w:hAnsi="Consolas" w:cs="Consolas"/>
          <w:color w:val="2B91AF"/>
          <w:sz w:val="24"/>
          <w:szCs w:val="24"/>
          <w:highlight w:val="white"/>
          <w:lang w:val="en-AE"/>
        </w:rPr>
        <w:t>Tuple</w:t>
      </w: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lt;</w:t>
      </w:r>
      <w:r w:rsidRPr="00D47B9B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string</w:t>
      </w: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D47B9B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string</w:t>
      </w: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gt;(</w:t>
      </w:r>
      <w:r w:rsidRPr="00D47B9B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5"</w:t>
      </w: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D47B9B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4"</w:t>
      </w: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);</w:t>
      </w:r>
    </w:p>
    <w:p w14:paraId="55BB8EBA" w14:textId="0BA9FAA6" w:rsidR="00900F55" w:rsidRPr="00D47B9B" w:rsidRDefault="00D47B9B" w:rsidP="00D47B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/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</w:pP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expected12 = 1;</w:t>
      </w:r>
    </w:p>
    <w:p w14:paraId="4033CCC5" w14:textId="77777777" w:rsidR="00900F55" w:rsidRPr="00900F55" w:rsidRDefault="00900F55" w:rsidP="00900F5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/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</w:pPr>
    </w:p>
    <w:p w14:paraId="41E652F0" w14:textId="6BDBE2F0" w:rsidR="00D47B9B" w:rsidRPr="00D47B9B" w:rsidRDefault="00E9734C" w:rsidP="00D47B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/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</w:pPr>
      <w:r w:rsidRPr="00E9734C">
        <w:rPr>
          <w:rFonts w:ascii="Consolas" w:eastAsia="Arial Unicode MS" w:hAnsi="Consolas" w:cs="Consolas"/>
          <w:sz w:val="24"/>
          <w:szCs w:val="24"/>
          <w:lang w:val="en-AE"/>
        </w:rPr>
        <w:t>matches</w:t>
      </w: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 </w:t>
      </w:r>
      <w:r w:rsidR="00D47B9B"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[0] = </w:t>
      </w:r>
      <w:r w:rsidR="00D47B9B" w:rsidRPr="00D47B9B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new</w:t>
      </w:r>
      <w:r w:rsidR="00D47B9B"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 </w:t>
      </w:r>
      <w:r w:rsidR="00D47B9B" w:rsidRPr="00D47B9B">
        <w:rPr>
          <w:rFonts w:ascii="Consolas" w:eastAsia="Arial Unicode MS" w:hAnsi="Consolas" w:cs="Consolas"/>
          <w:color w:val="2B91AF"/>
          <w:sz w:val="24"/>
          <w:szCs w:val="24"/>
          <w:highlight w:val="white"/>
          <w:lang w:val="en-AE"/>
        </w:rPr>
        <w:t>Tuple</w:t>
      </w:r>
      <w:r w:rsidR="00D47B9B"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lt;</w:t>
      </w:r>
      <w:r w:rsidR="00D47B9B" w:rsidRPr="00D47B9B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string</w:t>
      </w:r>
      <w:r w:rsidR="00D47B9B"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="00D47B9B" w:rsidRPr="00D47B9B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string</w:t>
      </w:r>
      <w:r w:rsidR="00D47B9B"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gt;(</w:t>
      </w:r>
      <w:r w:rsidR="00D47B9B" w:rsidRPr="00D47B9B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1"</w:t>
      </w:r>
      <w:r w:rsidR="00D47B9B"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="00D47B9B" w:rsidRPr="00D47B9B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2"</w:t>
      </w:r>
      <w:r w:rsidR="00D47B9B"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);</w:t>
      </w:r>
    </w:p>
    <w:p w14:paraId="3C08AB36" w14:textId="17B7EEAE" w:rsidR="00D47B9B" w:rsidRPr="00D47B9B" w:rsidRDefault="00E9734C" w:rsidP="00D47B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/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</w:pPr>
      <w:r w:rsidRPr="00E9734C">
        <w:rPr>
          <w:rFonts w:ascii="Consolas" w:eastAsia="Arial Unicode MS" w:hAnsi="Consolas" w:cs="Consolas"/>
          <w:sz w:val="24"/>
          <w:szCs w:val="24"/>
          <w:lang w:val="en-AE"/>
        </w:rPr>
        <w:t>matches</w:t>
      </w: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 </w:t>
      </w:r>
      <w:r w:rsidR="00D47B9B"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[1] = </w:t>
      </w:r>
      <w:r w:rsidR="00D47B9B" w:rsidRPr="00D47B9B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new</w:t>
      </w:r>
      <w:r w:rsidR="00D47B9B"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 </w:t>
      </w:r>
      <w:r w:rsidR="00D47B9B" w:rsidRPr="00D47B9B">
        <w:rPr>
          <w:rFonts w:ascii="Consolas" w:eastAsia="Arial Unicode MS" w:hAnsi="Consolas" w:cs="Consolas"/>
          <w:color w:val="2B91AF"/>
          <w:sz w:val="24"/>
          <w:szCs w:val="24"/>
          <w:highlight w:val="white"/>
          <w:lang w:val="en-AE"/>
        </w:rPr>
        <w:t>Tuple</w:t>
      </w:r>
      <w:r w:rsidR="00D47B9B"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lt;</w:t>
      </w:r>
      <w:r w:rsidR="00D47B9B" w:rsidRPr="00D47B9B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string</w:t>
      </w:r>
      <w:r w:rsidR="00D47B9B"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="00D47B9B" w:rsidRPr="00D47B9B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string</w:t>
      </w:r>
      <w:r w:rsidR="00D47B9B"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gt;(</w:t>
      </w:r>
      <w:r w:rsidR="00D47B9B" w:rsidRPr="00D47B9B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2"</w:t>
      </w:r>
      <w:r w:rsidR="00D47B9B"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="00D47B9B" w:rsidRPr="00D47B9B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3"</w:t>
      </w:r>
      <w:r w:rsidR="00D47B9B"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);</w:t>
      </w:r>
    </w:p>
    <w:p w14:paraId="339D1148" w14:textId="3559DE50" w:rsidR="00D47B9B" w:rsidRPr="00D47B9B" w:rsidRDefault="00E9734C" w:rsidP="00D47B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/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</w:pPr>
      <w:r w:rsidRPr="00E9734C">
        <w:rPr>
          <w:rFonts w:ascii="Consolas" w:eastAsia="Arial Unicode MS" w:hAnsi="Consolas" w:cs="Consolas"/>
          <w:sz w:val="24"/>
          <w:szCs w:val="24"/>
          <w:lang w:val="en-AE"/>
        </w:rPr>
        <w:t>matches</w:t>
      </w: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 </w:t>
      </w:r>
      <w:r w:rsidR="00D47B9B"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[2] = </w:t>
      </w:r>
      <w:r w:rsidR="00D47B9B" w:rsidRPr="00D47B9B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new</w:t>
      </w:r>
      <w:r w:rsidR="00D47B9B"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 </w:t>
      </w:r>
      <w:r w:rsidR="00D47B9B" w:rsidRPr="00D47B9B">
        <w:rPr>
          <w:rFonts w:ascii="Consolas" w:eastAsia="Arial Unicode MS" w:hAnsi="Consolas" w:cs="Consolas"/>
          <w:color w:val="2B91AF"/>
          <w:sz w:val="24"/>
          <w:szCs w:val="24"/>
          <w:highlight w:val="white"/>
          <w:lang w:val="en-AE"/>
        </w:rPr>
        <w:t>Tuple</w:t>
      </w:r>
      <w:r w:rsidR="00D47B9B"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lt;</w:t>
      </w:r>
      <w:r w:rsidR="00D47B9B" w:rsidRPr="00D47B9B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string</w:t>
      </w:r>
      <w:r w:rsidR="00D47B9B"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="00D47B9B" w:rsidRPr="00D47B9B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string</w:t>
      </w:r>
      <w:r w:rsidR="00D47B9B"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gt;(</w:t>
      </w:r>
      <w:r w:rsidR="00D47B9B" w:rsidRPr="00D47B9B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5"</w:t>
      </w:r>
      <w:r w:rsidR="00D47B9B"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="00D47B9B" w:rsidRPr="00D47B9B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4"</w:t>
      </w:r>
      <w:r w:rsidR="00D47B9B"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);</w:t>
      </w:r>
    </w:p>
    <w:p w14:paraId="2BACC8C1" w14:textId="3251945D" w:rsidR="00D47B9B" w:rsidRPr="00D47B9B" w:rsidRDefault="00E9734C" w:rsidP="00D47B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/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</w:pPr>
      <w:r w:rsidRPr="00E9734C">
        <w:rPr>
          <w:rFonts w:ascii="Consolas" w:eastAsia="Arial Unicode MS" w:hAnsi="Consolas" w:cs="Consolas"/>
          <w:sz w:val="24"/>
          <w:szCs w:val="24"/>
          <w:lang w:val="en-AE"/>
        </w:rPr>
        <w:t>matches</w:t>
      </w: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 </w:t>
      </w:r>
      <w:r w:rsidR="00D47B9B"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[3] = </w:t>
      </w:r>
      <w:r w:rsidR="00D47B9B" w:rsidRPr="00D47B9B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new</w:t>
      </w:r>
      <w:r w:rsidR="00D47B9B"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 </w:t>
      </w:r>
      <w:r w:rsidR="00D47B9B" w:rsidRPr="00D47B9B">
        <w:rPr>
          <w:rFonts w:ascii="Consolas" w:eastAsia="Arial Unicode MS" w:hAnsi="Consolas" w:cs="Consolas"/>
          <w:color w:val="2B91AF"/>
          <w:sz w:val="24"/>
          <w:szCs w:val="24"/>
          <w:highlight w:val="white"/>
          <w:lang w:val="en-AE"/>
        </w:rPr>
        <w:t>Tuple</w:t>
      </w:r>
      <w:r w:rsidR="00D47B9B"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lt;</w:t>
      </w:r>
      <w:r w:rsidR="00D47B9B" w:rsidRPr="00D47B9B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string</w:t>
      </w:r>
      <w:r w:rsidR="00D47B9B"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="00D47B9B" w:rsidRPr="00D47B9B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string</w:t>
      </w:r>
      <w:r w:rsidR="00D47B9B"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gt;(</w:t>
      </w:r>
      <w:r w:rsidR="00D47B9B" w:rsidRPr="00D47B9B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5"</w:t>
      </w:r>
      <w:r w:rsidR="00D47B9B"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="00D47B9B" w:rsidRPr="00D47B9B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6"</w:t>
      </w:r>
      <w:r w:rsidR="00D47B9B"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);</w:t>
      </w:r>
    </w:p>
    <w:p w14:paraId="1E9E6689" w14:textId="448AD3F4" w:rsidR="00D47B9B" w:rsidRPr="00D47B9B" w:rsidRDefault="00E9734C" w:rsidP="00D47B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/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</w:pPr>
      <w:r w:rsidRPr="00E9734C">
        <w:rPr>
          <w:rFonts w:ascii="Consolas" w:eastAsia="Arial Unicode MS" w:hAnsi="Consolas" w:cs="Consolas"/>
          <w:sz w:val="24"/>
          <w:szCs w:val="24"/>
          <w:lang w:val="en-AE"/>
        </w:rPr>
        <w:t>matches</w:t>
      </w: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 </w:t>
      </w:r>
      <w:r w:rsidR="00D47B9B"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[4] = </w:t>
      </w:r>
      <w:r w:rsidR="00D47B9B" w:rsidRPr="00D47B9B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new</w:t>
      </w:r>
      <w:r w:rsidR="00D47B9B"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 </w:t>
      </w:r>
      <w:r w:rsidR="00D47B9B" w:rsidRPr="00D47B9B">
        <w:rPr>
          <w:rFonts w:ascii="Consolas" w:eastAsia="Arial Unicode MS" w:hAnsi="Consolas" w:cs="Consolas"/>
          <w:color w:val="2B91AF"/>
          <w:sz w:val="24"/>
          <w:szCs w:val="24"/>
          <w:highlight w:val="white"/>
          <w:lang w:val="en-AE"/>
        </w:rPr>
        <w:t>Tuple</w:t>
      </w:r>
      <w:r w:rsidR="00D47B9B"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lt;</w:t>
      </w:r>
      <w:r w:rsidR="00D47B9B" w:rsidRPr="00D47B9B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string</w:t>
      </w:r>
      <w:r w:rsidR="00D47B9B"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="00D47B9B" w:rsidRPr="00D47B9B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string</w:t>
      </w:r>
      <w:r w:rsidR="00D47B9B"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gt;(</w:t>
      </w:r>
      <w:r w:rsidR="00D47B9B" w:rsidRPr="00D47B9B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3"</w:t>
      </w:r>
      <w:r w:rsidR="00D47B9B"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="00D47B9B" w:rsidRPr="00D47B9B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5"</w:t>
      </w:r>
      <w:r w:rsidR="00D47B9B"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);</w:t>
      </w:r>
    </w:p>
    <w:p w14:paraId="3DD0681E" w14:textId="3E64DEBF" w:rsidR="00D47B9B" w:rsidRPr="00D47B9B" w:rsidRDefault="00E9734C" w:rsidP="00D47B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/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</w:pPr>
      <w:r w:rsidRPr="00E9734C">
        <w:rPr>
          <w:rFonts w:ascii="Consolas" w:eastAsia="Arial Unicode MS" w:hAnsi="Consolas" w:cs="Consolas"/>
          <w:sz w:val="24"/>
          <w:szCs w:val="24"/>
          <w:lang w:val="en-AE"/>
        </w:rPr>
        <w:t>matches</w:t>
      </w: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 </w:t>
      </w:r>
      <w:r w:rsidR="00D47B9B"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[5] = </w:t>
      </w:r>
      <w:r w:rsidR="00D47B9B" w:rsidRPr="00D47B9B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new</w:t>
      </w:r>
      <w:r w:rsidR="00D47B9B"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 </w:t>
      </w:r>
      <w:r w:rsidR="00D47B9B" w:rsidRPr="00D47B9B">
        <w:rPr>
          <w:rFonts w:ascii="Consolas" w:eastAsia="Arial Unicode MS" w:hAnsi="Consolas" w:cs="Consolas"/>
          <w:color w:val="2B91AF"/>
          <w:sz w:val="24"/>
          <w:szCs w:val="24"/>
          <w:highlight w:val="white"/>
          <w:lang w:val="en-AE"/>
        </w:rPr>
        <w:t>Tuple</w:t>
      </w:r>
      <w:r w:rsidR="00D47B9B"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lt;</w:t>
      </w:r>
      <w:r w:rsidR="00D47B9B" w:rsidRPr="00D47B9B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string</w:t>
      </w:r>
      <w:r w:rsidR="00D47B9B"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="00D47B9B" w:rsidRPr="00D47B9B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string</w:t>
      </w:r>
      <w:r w:rsidR="00D47B9B"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gt;(</w:t>
      </w:r>
      <w:r w:rsidR="00D47B9B" w:rsidRPr="00D47B9B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4"</w:t>
      </w:r>
      <w:r w:rsidR="00D47B9B"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="00D47B9B" w:rsidRPr="00D47B9B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2"</w:t>
      </w:r>
      <w:r w:rsidR="00D47B9B"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);</w:t>
      </w:r>
    </w:p>
    <w:p w14:paraId="7F371246" w14:textId="7DB361DE" w:rsidR="00D47B9B" w:rsidRPr="00D47B9B" w:rsidRDefault="00D47B9B" w:rsidP="00D47B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/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</w:pP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query21 = </w:t>
      </w:r>
      <w:r w:rsidRPr="00D47B9B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new</w:t>
      </w: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 </w:t>
      </w:r>
      <w:r w:rsidRPr="00D47B9B">
        <w:rPr>
          <w:rFonts w:ascii="Consolas" w:eastAsia="Arial Unicode MS" w:hAnsi="Consolas" w:cs="Consolas"/>
          <w:color w:val="2B91AF"/>
          <w:sz w:val="24"/>
          <w:szCs w:val="24"/>
          <w:highlight w:val="white"/>
          <w:lang w:val="en-AE"/>
        </w:rPr>
        <w:t>Tuple</w:t>
      </w: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lt;</w:t>
      </w:r>
      <w:r w:rsidRPr="00D47B9B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string</w:t>
      </w: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D47B9B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string</w:t>
      </w: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gt;(</w:t>
      </w:r>
      <w:r w:rsidRPr="00D47B9B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1"</w:t>
      </w: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D47B9B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5"</w:t>
      </w: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);</w:t>
      </w:r>
    </w:p>
    <w:p w14:paraId="64A82F6B" w14:textId="632BC0A1" w:rsidR="00FD4E91" w:rsidRPr="00D47B9B" w:rsidRDefault="00D47B9B" w:rsidP="00D47B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/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</w:pPr>
      <w:r w:rsidRPr="00D47B9B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int</w:t>
      </w: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 expected21 = 3;</w:t>
      </w:r>
    </w:p>
    <w:p w14:paraId="3F8726D8" w14:textId="22C46D77" w:rsidR="00A15D35" w:rsidRDefault="00DE49E0" w:rsidP="00FD4E91">
      <w:pPr>
        <w:pStyle w:val="Heading1"/>
      </w:pPr>
      <w:r>
        <w:lastRenderedPageBreak/>
        <w:t>C# Help</w:t>
      </w:r>
    </w:p>
    <w:p w14:paraId="59DD55C5" w14:textId="77777777" w:rsidR="00611C78" w:rsidRDefault="00611C78" w:rsidP="00611C78">
      <w:pPr>
        <w:pStyle w:val="Heading2"/>
        <w:rPr>
          <w:rFonts w:eastAsia="Times New Roman" w:cs="Times New Roman"/>
        </w:rPr>
      </w:pPr>
      <w:r>
        <w:t>Queues</w:t>
      </w:r>
    </w:p>
    <w:p w14:paraId="1B304C19" w14:textId="77777777" w:rsidR="00611C78" w:rsidRDefault="00611C78" w:rsidP="00611C78">
      <w:pPr>
        <w:pStyle w:val="Heading3"/>
      </w:pPr>
      <w:r>
        <w:t>Creation</w:t>
      </w:r>
    </w:p>
    <w:p w14:paraId="26E41348" w14:textId="77777777" w:rsidR="00611C78" w:rsidRDefault="00611C78" w:rsidP="00611C78">
      <w:pPr>
        <w:rPr>
          <w:sz w:val="24"/>
          <w:szCs w:val="24"/>
        </w:rPr>
      </w:pPr>
      <w:r>
        <w:rPr>
          <w:sz w:val="24"/>
          <w:szCs w:val="24"/>
        </w:rPr>
        <w:t>To create a queue of a certain type (e.g. string)</w:t>
      </w:r>
    </w:p>
    <w:p w14:paraId="16C46D7A" w14:textId="77777777" w:rsidR="00611C78" w:rsidRDefault="00611C78" w:rsidP="00611C78">
      <w:pPr>
        <w:rPr>
          <w:rFonts w:ascii="Courier New" w:hAnsi="Courier New" w:cs="Courier New"/>
        </w:rPr>
      </w:pPr>
      <w:r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>Queue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lt;</w:t>
      </w:r>
      <w:r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gt;</w:t>
      </w:r>
      <w:r>
        <w:rPr>
          <w:rFonts w:ascii="Consolas" w:eastAsia="Arial Unicode MS" w:hAnsi="Consolas" w:cs="Consolas"/>
          <w:sz w:val="21"/>
          <w:szCs w:val="21"/>
          <w:lang w:val="en-AE"/>
        </w:rPr>
        <w:t xml:space="preserve"> </w:t>
      </w:r>
      <w:r>
        <w:rPr>
          <w:rFonts w:ascii="Courier New" w:hAnsi="Courier New" w:cs="Courier New"/>
        </w:rPr>
        <w:t xml:space="preserve">myQ = </w:t>
      </w:r>
      <w:r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new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 </w:t>
      </w:r>
      <w:r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>Queue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lt;</w:t>
      </w:r>
      <w:r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gt;()</w:t>
      </w:r>
      <w:r>
        <w:rPr>
          <w:rFonts w:ascii="Courier New" w:hAnsi="Courier New" w:cs="Courier New"/>
        </w:rPr>
        <w:t xml:space="preserve"> //default initial size</w:t>
      </w:r>
    </w:p>
    <w:p w14:paraId="08A89D44" w14:textId="77777777" w:rsidR="00611C78" w:rsidRDefault="00611C78" w:rsidP="00611C78">
      <w:pPr>
        <w:rPr>
          <w:rFonts w:ascii="Courier New" w:hAnsi="Courier New" w:cs="Courier New"/>
        </w:rPr>
      </w:pPr>
      <w:r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>Queue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lt;</w:t>
      </w:r>
      <w:r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gt;</w:t>
      </w:r>
      <w:r>
        <w:rPr>
          <w:rFonts w:ascii="Consolas" w:eastAsia="Arial Unicode MS" w:hAnsi="Consolas" w:cs="Consolas"/>
          <w:sz w:val="21"/>
          <w:szCs w:val="21"/>
          <w:lang w:val="en-AE"/>
        </w:rPr>
        <w:t xml:space="preserve"> </w:t>
      </w:r>
      <w:r>
        <w:rPr>
          <w:rFonts w:ascii="Courier New" w:hAnsi="Courier New" w:cs="Courier New"/>
        </w:rPr>
        <w:t xml:space="preserve">myQ = </w:t>
      </w:r>
      <w:r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new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 </w:t>
      </w:r>
      <w:r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>Queue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lt;</w:t>
      </w:r>
      <w:r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gt;(</w:t>
      </w:r>
      <w:r>
        <w:rPr>
          <w:rFonts w:ascii="Consolas" w:eastAsia="Arial Unicode MS" w:hAnsi="Consolas" w:cs="Consolas"/>
          <w:b/>
          <w:bCs/>
          <w:sz w:val="21"/>
          <w:szCs w:val="21"/>
          <w:lang w:val="en-AE"/>
        </w:rPr>
        <w:t>initSize</w:t>
      </w:r>
      <w:r>
        <w:rPr>
          <w:rFonts w:ascii="Consolas" w:eastAsia="Arial Unicode MS" w:hAnsi="Consolas" w:cs="Consolas"/>
          <w:sz w:val="21"/>
          <w:szCs w:val="21"/>
          <w:lang w:val="en-AE"/>
        </w:rPr>
        <w:t xml:space="preserve">) </w:t>
      </w:r>
      <w:r>
        <w:rPr>
          <w:rFonts w:ascii="Courier New" w:hAnsi="Courier New" w:cs="Courier New"/>
        </w:rPr>
        <w:t>//given initial size</w:t>
      </w:r>
    </w:p>
    <w:p w14:paraId="47A5F92B" w14:textId="77777777" w:rsidR="00611C78" w:rsidRDefault="00611C78" w:rsidP="00611C78">
      <w:pPr>
        <w:pStyle w:val="Heading3"/>
        <w:rPr>
          <w:rFonts w:ascii="Cambria" w:hAnsi="Cambria" w:cs="Times New Roman"/>
        </w:rPr>
      </w:pPr>
      <w:r>
        <w:t>Manipulation</w:t>
      </w:r>
    </w:p>
    <w:p w14:paraId="4554BAB1" w14:textId="77777777" w:rsidR="00611C78" w:rsidRDefault="00611C78" w:rsidP="00611C78">
      <w:pPr>
        <w:pStyle w:val="ListParagraph"/>
        <w:numPr>
          <w:ilvl w:val="0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sz w:val="24"/>
          <w:szCs w:val="24"/>
        </w:rPr>
      </w:pPr>
      <w:r>
        <w:rPr>
          <w:rFonts w:ascii="Courier New" w:hAnsi="Courier New" w:cs="Courier New"/>
        </w:rPr>
        <w:t xml:space="preserve">myQ.Count </w:t>
      </w:r>
      <w:r>
        <w:rPr>
          <w:rFonts w:ascii="Courier New" w:hAnsi="Courier New" w:cs="Courier New"/>
        </w:rPr>
        <w:sym w:font="Wingdings" w:char="F0E8"/>
      </w:r>
      <w:r>
        <w:rPr>
          <w:rFonts w:ascii="Courier New" w:hAnsi="Courier New" w:cs="Courier New"/>
        </w:rPr>
        <w:t xml:space="preserve"> </w:t>
      </w:r>
      <w:r>
        <w:t>get actual number of items in the queue</w:t>
      </w:r>
    </w:p>
    <w:p w14:paraId="5E8AEA7F" w14:textId="77777777" w:rsidR="00611C78" w:rsidRDefault="00611C78" w:rsidP="00611C78">
      <w:pPr>
        <w:pStyle w:val="ListParagraph"/>
        <w:numPr>
          <w:ilvl w:val="0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sz w:val="24"/>
          <w:szCs w:val="24"/>
        </w:rPr>
      </w:pPr>
      <w:r>
        <w:rPr>
          <w:rFonts w:ascii="Courier New" w:hAnsi="Courier New" w:cs="Courier New"/>
        </w:rPr>
        <w:t>myQ.Enqueue(“myString1”)</w:t>
      </w:r>
      <w:r>
        <w:rPr>
          <w:rFonts w:ascii="Courier New" w:hAnsi="Courier New" w:cs="Courier New"/>
        </w:rPr>
        <w:sym w:font="Wingdings" w:char="F0E8"/>
      </w:r>
      <w:r>
        <w:rPr>
          <w:rFonts w:ascii="Courier New" w:hAnsi="Courier New" w:cs="Courier New"/>
        </w:rPr>
        <w:t xml:space="preserve"> </w:t>
      </w:r>
      <w:r>
        <w:t>Add new element to the queue</w:t>
      </w:r>
    </w:p>
    <w:p w14:paraId="1252EDF2" w14:textId="77777777" w:rsidR="00611C78" w:rsidRDefault="00611C78" w:rsidP="00611C78">
      <w:pPr>
        <w:pStyle w:val="ListParagraph"/>
        <w:numPr>
          <w:ilvl w:val="0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sz w:val="24"/>
          <w:szCs w:val="24"/>
        </w:rPr>
      </w:pPr>
      <w:r>
        <w:rPr>
          <w:rFonts w:ascii="Courier New" w:hAnsi="Courier New" w:cs="Courier New"/>
        </w:rPr>
        <w:t>myQ.Dequeue()</w:t>
      </w:r>
      <w:r>
        <w:rPr>
          <w:rFonts w:ascii="Courier New" w:hAnsi="Courier New" w:cs="Courier New"/>
        </w:rPr>
        <w:sym w:font="Wingdings" w:char="F0E8"/>
      </w:r>
      <w:r>
        <w:rPr>
          <w:rFonts w:ascii="Courier New" w:hAnsi="Courier New" w:cs="Courier New"/>
        </w:rPr>
        <w:t xml:space="preserve"> </w:t>
      </w:r>
      <w:r>
        <w:t>return the top element of the queue (FIFO)</w:t>
      </w:r>
    </w:p>
    <w:p w14:paraId="2A3B1892" w14:textId="64432C83" w:rsidR="00FA3FF5" w:rsidRDefault="00FA3FF5" w:rsidP="00FA3FF5">
      <w:pPr>
        <w:pStyle w:val="Heading2"/>
      </w:pPr>
      <w:r>
        <w:t>List</w:t>
      </w:r>
      <w:r w:rsidR="004728E4">
        <w:t>s</w:t>
      </w:r>
    </w:p>
    <w:p w14:paraId="41F1FFF4" w14:textId="77777777" w:rsidR="004728E4" w:rsidRDefault="004728E4" w:rsidP="004728E4">
      <w:pPr>
        <w:pStyle w:val="Heading3"/>
      </w:pPr>
      <w:r>
        <w:t>Creation</w:t>
      </w:r>
    </w:p>
    <w:p w14:paraId="697EE75B" w14:textId="213D2646" w:rsidR="00FA3FF5" w:rsidRPr="00FA3FF5" w:rsidRDefault="00FA3FF5" w:rsidP="00FA3FF5">
      <w:pPr>
        <w:rPr>
          <w:sz w:val="24"/>
          <w:szCs w:val="24"/>
        </w:rPr>
      </w:pPr>
      <w:r w:rsidRPr="00FA3FF5">
        <w:rPr>
          <w:sz w:val="24"/>
          <w:szCs w:val="24"/>
        </w:rPr>
        <w:t>To create a list of a certain type (e.g. string)</w:t>
      </w:r>
    </w:p>
    <w:p w14:paraId="382A52F6" w14:textId="665095D0" w:rsidR="00FA3FF5" w:rsidRDefault="004728E4" w:rsidP="00FA3FF5">
      <w:pPr>
        <w:rPr>
          <w:rFonts w:ascii="Courier New" w:hAnsi="Courier New" w:cs="Courier New"/>
        </w:rPr>
      </w:pPr>
      <w:r w:rsidRPr="004728E4"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>List</w:t>
      </w:r>
      <w:r w:rsidRPr="004728E4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lt;</w:t>
      </w:r>
      <w:r w:rsidRPr="004728E4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 w:rsidRPr="004728E4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gt;</w:t>
      </w:r>
      <w:r>
        <w:rPr>
          <w:rFonts w:ascii="Consolas" w:eastAsia="Arial Unicode MS" w:hAnsi="Consolas" w:cs="Consolas"/>
          <w:sz w:val="21"/>
          <w:szCs w:val="21"/>
          <w:lang w:val="en-AE"/>
        </w:rPr>
        <w:t xml:space="preserve"> </w:t>
      </w:r>
      <w:r w:rsidR="00FA3FF5">
        <w:rPr>
          <w:rFonts w:ascii="Courier New" w:hAnsi="Courier New" w:cs="Courier New"/>
        </w:rPr>
        <w:t xml:space="preserve">myList1 </w:t>
      </w:r>
      <w:r w:rsidR="00FA3FF5" w:rsidRPr="00EF259D">
        <w:rPr>
          <w:rFonts w:ascii="Courier New" w:hAnsi="Courier New" w:cs="Courier New"/>
        </w:rPr>
        <w:t xml:space="preserve">= </w:t>
      </w:r>
      <w:r w:rsidRPr="004728E4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new</w:t>
      </w:r>
      <w:r w:rsidRPr="004728E4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 </w:t>
      </w:r>
      <w:r w:rsidRPr="004728E4"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>List</w:t>
      </w:r>
      <w:r w:rsidRPr="004728E4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lt;</w:t>
      </w:r>
      <w:r w:rsidRPr="004728E4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 w:rsidRPr="004728E4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gt;()</w:t>
      </w:r>
      <w:r>
        <w:rPr>
          <w:rFonts w:ascii="Courier New" w:hAnsi="Courier New" w:cs="Courier New"/>
        </w:rPr>
        <w:t xml:space="preserve"> </w:t>
      </w:r>
      <w:r w:rsidR="00FA3FF5">
        <w:rPr>
          <w:rFonts w:ascii="Courier New" w:hAnsi="Courier New" w:cs="Courier New"/>
        </w:rPr>
        <w:t>//default initial size</w:t>
      </w:r>
    </w:p>
    <w:p w14:paraId="4ED780AA" w14:textId="500DC907" w:rsidR="00FA3FF5" w:rsidRDefault="004728E4" w:rsidP="00FA3FF5">
      <w:pPr>
        <w:rPr>
          <w:rFonts w:ascii="Courier New" w:hAnsi="Courier New" w:cs="Courier New"/>
        </w:rPr>
      </w:pPr>
      <w:r w:rsidRPr="004728E4"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>List</w:t>
      </w:r>
      <w:r w:rsidRPr="004728E4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lt;</w:t>
      </w:r>
      <w:r w:rsidRPr="004728E4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 w:rsidRPr="004728E4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gt;</w:t>
      </w:r>
      <w:r>
        <w:rPr>
          <w:rFonts w:ascii="Consolas" w:eastAsia="Arial Unicode MS" w:hAnsi="Consolas" w:cs="Consolas"/>
          <w:sz w:val="21"/>
          <w:szCs w:val="21"/>
          <w:lang w:val="en-AE"/>
        </w:rPr>
        <w:t xml:space="preserve"> </w:t>
      </w:r>
      <w:r w:rsidR="00FA3FF5">
        <w:rPr>
          <w:rFonts w:ascii="Courier New" w:hAnsi="Courier New" w:cs="Courier New"/>
        </w:rPr>
        <w:t xml:space="preserve">myList2 </w:t>
      </w:r>
      <w:r w:rsidR="00FA3FF5" w:rsidRPr="00EF259D">
        <w:rPr>
          <w:rFonts w:ascii="Courier New" w:hAnsi="Courier New" w:cs="Courier New"/>
        </w:rPr>
        <w:t xml:space="preserve">= </w:t>
      </w:r>
      <w:r w:rsidRPr="004728E4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new</w:t>
      </w:r>
      <w:r w:rsidRPr="004728E4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 </w:t>
      </w:r>
      <w:r w:rsidRPr="004728E4"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>List</w:t>
      </w:r>
      <w:r w:rsidRPr="004728E4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lt;</w:t>
      </w:r>
      <w:r w:rsidRPr="004728E4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 w:rsidRPr="004728E4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gt;(</w:t>
      </w:r>
      <w:r w:rsidR="0074477D" w:rsidRPr="002410CB">
        <w:rPr>
          <w:rFonts w:ascii="Consolas" w:eastAsia="Arial Unicode MS" w:hAnsi="Consolas" w:cs="Consolas"/>
          <w:b/>
          <w:bCs/>
          <w:sz w:val="21"/>
          <w:szCs w:val="21"/>
          <w:lang w:val="en-AE"/>
        </w:rPr>
        <w:t>initSize</w:t>
      </w:r>
      <w:r w:rsidR="00E8131E">
        <w:rPr>
          <w:rFonts w:ascii="Consolas" w:eastAsia="Arial Unicode MS" w:hAnsi="Consolas" w:cs="Consolas"/>
          <w:sz w:val="21"/>
          <w:szCs w:val="21"/>
          <w:lang w:val="en-AE"/>
        </w:rPr>
        <w:t>)</w:t>
      </w:r>
      <w:r w:rsidR="0074477D">
        <w:rPr>
          <w:rFonts w:ascii="Consolas" w:eastAsia="Arial Unicode MS" w:hAnsi="Consolas" w:cs="Consolas"/>
          <w:sz w:val="21"/>
          <w:szCs w:val="21"/>
          <w:lang w:val="en-AE"/>
        </w:rPr>
        <w:t xml:space="preserve"> </w:t>
      </w:r>
      <w:r w:rsidR="00FA3FF5">
        <w:rPr>
          <w:rFonts w:ascii="Courier New" w:hAnsi="Courier New" w:cs="Courier New"/>
        </w:rPr>
        <w:t>//given initial size</w:t>
      </w:r>
    </w:p>
    <w:p w14:paraId="4BB37AC4" w14:textId="2527ED2C" w:rsidR="004728E4" w:rsidRDefault="004728E4" w:rsidP="004728E4">
      <w:pPr>
        <w:pStyle w:val="Heading3"/>
      </w:pPr>
      <w:r>
        <w:t>Manipulation</w:t>
      </w:r>
    </w:p>
    <w:p w14:paraId="5E769006" w14:textId="7A223124" w:rsidR="004728E4" w:rsidRPr="004728E4" w:rsidRDefault="004728E4" w:rsidP="004728E4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728E4">
        <w:rPr>
          <w:rFonts w:ascii="Courier New" w:hAnsi="Courier New" w:cs="Courier New"/>
        </w:rPr>
        <w:t>myList1.</w:t>
      </w:r>
      <w:r>
        <w:rPr>
          <w:rFonts w:ascii="Courier New" w:hAnsi="Courier New" w:cs="Courier New"/>
        </w:rPr>
        <w:t xml:space="preserve">Count </w:t>
      </w:r>
      <w:r w:rsidRPr="004728E4">
        <w:rPr>
          <w:rFonts w:ascii="Courier New" w:hAnsi="Courier New" w:cs="Courier New"/>
        </w:rPr>
        <w:sym w:font="Wingdings" w:char="F0E8"/>
      </w:r>
      <w:r>
        <w:rPr>
          <w:rFonts w:ascii="Courier New" w:hAnsi="Courier New" w:cs="Courier New"/>
        </w:rPr>
        <w:t xml:space="preserve"> </w:t>
      </w:r>
      <w:r>
        <w:t>get actual number of items in the list</w:t>
      </w:r>
    </w:p>
    <w:p w14:paraId="1B6A44F0" w14:textId="523233A3" w:rsidR="004728E4" w:rsidRPr="004728E4" w:rsidRDefault="004728E4" w:rsidP="004728E4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728E4">
        <w:rPr>
          <w:rFonts w:ascii="Courier New" w:hAnsi="Courier New" w:cs="Courier New"/>
        </w:rPr>
        <w:t>myList1.</w:t>
      </w:r>
      <w:r>
        <w:rPr>
          <w:rFonts w:ascii="Courier New" w:hAnsi="Courier New" w:cs="Courier New"/>
        </w:rPr>
        <w:t>Sort</w:t>
      </w:r>
      <w:r w:rsidRPr="004728E4">
        <w:rPr>
          <w:rFonts w:ascii="Courier New" w:hAnsi="Courier New" w:cs="Courier New"/>
        </w:rPr>
        <w:t>()</w:t>
      </w:r>
      <w:r w:rsidRPr="004728E4">
        <w:rPr>
          <w:rFonts w:ascii="Courier New" w:hAnsi="Courier New" w:cs="Courier New"/>
        </w:rPr>
        <w:sym w:font="Wingdings" w:char="F0E8"/>
      </w:r>
      <w:r>
        <w:rPr>
          <w:rFonts w:ascii="Courier New" w:hAnsi="Courier New" w:cs="Courier New"/>
        </w:rPr>
        <w:t xml:space="preserve"> </w:t>
      </w:r>
      <w:r>
        <w:t>Sort the elements in the list (ascending)</w:t>
      </w:r>
    </w:p>
    <w:p w14:paraId="09112981" w14:textId="62560780" w:rsidR="0074477D" w:rsidRPr="004728E4" w:rsidRDefault="0074477D" w:rsidP="0074477D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728E4">
        <w:rPr>
          <w:rFonts w:ascii="Courier New" w:hAnsi="Courier New" w:cs="Courier New"/>
        </w:rPr>
        <w:t>myList1</w:t>
      </w:r>
      <w:r>
        <w:rPr>
          <w:rFonts w:ascii="Courier New" w:hAnsi="Courier New" w:cs="Courier New"/>
        </w:rPr>
        <w:t>[index]</w:t>
      </w:r>
      <w:r w:rsidRPr="004728E4">
        <w:rPr>
          <w:rFonts w:ascii="Courier New" w:hAnsi="Courier New" w:cs="Courier New"/>
        </w:rPr>
        <w:sym w:font="Wingdings" w:char="F0E8"/>
      </w:r>
      <w:r>
        <w:rPr>
          <w:rFonts w:ascii="Courier New" w:hAnsi="Courier New" w:cs="Courier New"/>
        </w:rPr>
        <w:t xml:space="preserve"> </w:t>
      </w:r>
      <w:r>
        <w:t xml:space="preserve">Get/Set the elements at the specified index </w:t>
      </w:r>
    </w:p>
    <w:p w14:paraId="5AD0083F" w14:textId="77777777" w:rsidR="004728E4" w:rsidRPr="004728E4" w:rsidRDefault="004728E4" w:rsidP="004728E4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728E4">
        <w:rPr>
          <w:rFonts w:ascii="Courier New" w:hAnsi="Courier New" w:cs="Courier New"/>
        </w:rPr>
        <w:t>myList1.Add(“myString1”)</w:t>
      </w:r>
      <w:r w:rsidRPr="004728E4">
        <w:rPr>
          <w:rFonts w:ascii="Courier New" w:hAnsi="Courier New" w:cs="Courier New"/>
        </w:rPr>
        <w:sym w:font="Wingdings" w:char="F0E8"/>
      </w:r>
      <w:r>
        <w:rPr>
          <w:rFonts w:ascii="Courier New" w:hAnsi="Courier New" w:cs="Courier New"/>
        </w:rPr>
        <w:t xml:space="preserve"> </w:t>
      </w:r>
      <w:r>
        <w:t>Add new element to the list</w:t>
      </w:r>
    </w:p>
    <w:p w14:paraId="79D9521E" w14:textId="28F89725" w:rsidR="004728E4" w:rsidRPr="004728E4" w:rsidRDefault="004728E4" w:rsidP="004728E4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728E4">
        <w:rPr>
          <w:rFonts w:ascii="Courier New" w:hAnsi="Courier New" w:cs="Courier New"/>
        </w:rPr>
        <w:t>myList1.</w:t>
      </w:r>
      <w:r>
        <w:rPr>
          <w:rFonts w:ascii="Courier New" w:hAnsi="Courier New" w:cs="Courier New"/>
        </w:rPr>
        <w:t>Remove</w:t>
      </w:r>
      <w:r w:rsidRPr="004728E4">
        <w:rPr>
          <w:rFonts w:ascii="Courier New" w:hAnsi="Courier New" w:cs="Courier New"/>
        </w:rPr>
        <w:t>(“mySt</w:t>
      </w:r>
      <w:r>
        <w:rPr>
          <w:rFonts w:ascii="Courier New" w:hAnsi="Courier New" w:cs="Courier New"/>
        </w:rPr>
        <w:t>r</w:t>
      </w:r>
      <w:r w:rsidRPr="004728E4">
        <w:rPr>
          <w:rFonts w:ascii="Courier New" w:hAnsi="Courier New" w:cs="Courier New"/>
        </w:rPr>
        <w:t>1”)</w:t>
      </w:r>
      <w:r w:rsidRPr="004728E4">
        <w:rPr>
          <w:rFonts w:ascii="Courier New" w:hAnsi="Courier New" w:cs="Courier New"/>
        </w:rPr>
        <w:sym w:font="Wingdings" w:char="F0E8"/>
      </w:r>
      <w:r>
        <w:rPr>
          <w:rFonts w:ascii="Courier New" w:hAnsi="Courier New" w:cs="Courier New"/>
        </w:rPr>
        <w:t xml:space="preserve"> </w:t>
      </w:r>
      <w:r>
        <w:t>Remove the 1</w:t>
      </w:r>
      <w:r w:rsidRPr="004728E4">
        <w:rPr>
          <w:vertAlign w:val="superscript"/>
        </w:rPr>
        <w:t>st</w:t>
      </w:r>
      <w:r>
        <w:t xml:space="preserve"> occurrence of this element from list</w:t>
      </w:r>
    </w:p>
    <w:p w14:paraId="3F799B01" w14:textId="692EED1E" w:rsidR="004728E4" w:rsidRPr="004728E4" w:rsidRDefault="004728E4" w:rsidP="004728E4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728E4">
        <w:rPr>
          <w:rFonts w:ascii="Courier New" w:hAnsi="Courier New" w:cs="Courier New"/>
        </w:rPr>
        <w:t>myList1.</w:t>
      </w:r>
      <w:r>
        <w:rPr>
          <w:rFonts w:ascii="Courier New" w:hAnsi="Courier New" w:cs="Courier New"/>
        </w:rPr>
        <w:t>RemoveAt</w:t>
      </w:r>
      <w:r w:rsidRPr="004728E4">
        <w:rPr>
          <w:rFonts w:ascii="Courier New" w:hAnsi="Courier New" w:cs="Courier New"/>
        </w:rPr>
        <w:t>(</w:t>
      </w:r>
      <w:r>
        <w:rPr>
          <w:rFonts w:ascii="Courier New" w:hAnsi="Courier New" w:cs="Courier New"/>
        </w:rPr>
        <w:t>index</w:t>
      </w:r>
      <w:r w:rsidRPr="004728E4">
        <w:rPr>
          <w:rFonts w:ascii="Courier New" w:hAnsi="Courier New" w:cs="Courier New"/>
        </w:rPr>
        <w:t>)</w:t>
      </w:r>
      <w:r w:rsidRPr="004728E4">
        <w:rPr>
          <w:rFonts w:ascii="Courier New" w:hAnsi="Courier New" w:cs="Courier New"/>
        </w:rPr>
        <w:sym w:font="Wingdings" w:char="F0E8"/>
      </w:r>
      <w:r>
        <w:rPr>
          <w:rFonts w:ascii="Courier New" w:hAnsi="Courier New" w:cs="Courier New"/>
        </w:rPr>
        <w:t xml:space="preserve"> </w:t>
      </w:r>
      <w:r>
        <w:t>Remove the element at the given index from the list</w:t>
      </w:r>
    </w:p>
    <w:p w14:paraId="1BE523D4" w14:textId="6FB071BC" w:rsidR="004728E4" w:rsidRPr="004728E4" w:rsidRDefault="004728E4" w:rsidP="004728E4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728E4">
        <w:rPr>
          <w:rFonts w:ascii="Courier New" w:hAnsi="Courier New" w:cs="Courier New"/>
        </w:rPr>
        <w:t>myList1.</w:t>
      </w:r>
      <w:r>
        <w:rPr>
          <w:rFonts w:ascii="Courier New" w:hAnsi="Courier New" w:cs="Courier New"/>
        </w:rPr>
        <w:t>Contains</w:t>
      </w:r>
      <w:r w:rsidRPr="004728E4">
        <w:rPr>
          <w:rFonts w:ascii="Courier New" w:hAnsi="Courier New" w:cs="Courier New"/>
        </w:rPr>
        <w:t>(“mySt</w:t>
      </w:r>
      <w:r>
        <w:rPr>
          <w:rFonts w:ascii="Courier New" w:hAnsi="Courier New" w:cs="Courier New"/>
        </w:rPr>
        <w:t>r</w:t>
      </w:r>
      <w:r w:rsidRPr="004728E4">
        <w:rPr>
          <w:rFonts w:ascii="Courier New" w:hAnsi="Courier New" w:cs="Courier New"/>
        </w:rPr>
        <w:t>1”)</w:t>
      </w:r>
      <w:r w:rsidRPr="004728E4">
        <w:rPr>
          <w:rFonts w:ascii="Courier New" w:hAnsi="Courier New" w:cs="Courier New"/>
        </w:rPr>
        <w:sym w:font="Wingdings" w:char="F0E8"/>
      </w:r>
      <w:r>
        <w:rPr>
          <w:rFonts w:ascii="Courier New" w:hAnsi="Courier New" w:cs="Courier New"/>
        </w:rPr>
        <w:t xml:space="preserve"> </w:t>
      </w:r>
      <w:r>
        <w:t>Check if the element exists in the list</w:t>
      </w:r>
    </w:p>
    <w:p w14:paraId="2ABE7BD5" w14:textId="57F46AEB" w:rsidR="00FA3FF5" w:rsidRDefault="00FA3FF5" w:rsidP="00FA3FF5">
      <w:pPr>
        <w:pStyle w:val="Heading2"/>
      </w:pPr>
      <w:r>
        <w:t>Dictionary (Hash)</w:t>
      </w:r>
    </w:p>
    <w:p w14:paraId="120EB6C4" w14:textId="77777777" w:rsidR="0074477D" w:rsidRDefault="0074477D" w:rsidP="0074477D">
      <w:pPr>
        <w:pStyle w:val="Heading3"/>
      </w:pPr>
      <w:r>
        <w:t>Creation</w:t>
      </w:r>
    </w:p>
    <w:p w14:paraId="68A1726B" w14:textId="0FCC0573" w:rsidR="00FA3FF5" w:rsidRPr="00FA3FF5" w:rsidRDefault="00FA3FF5" w:rsidP="00FA3FF5">
      <w:pPr>
        <w:rPr>
          <w:sz w:val="24"/>
          <w:szCs w:val="24"/>
        </w:rPr>
      </w:pPr>
      <w:r w:rsidRPr="00FA3FF5">
        <w:rPr>
          <w:sz w:val="24"/>
          <w:szCs w:val="24"/>
        </w:rPr>
        <w:t xml:space="preserve">To create a </w:t>
      </w:r>
      <w:r>
        <w:rPr>
          <w:sz w:val="24"/>
          <w:szCs w:val="24"/>
        </w:rPr>
        <w:t xml:space="preserve">dictionary </w:t>
      </w:r>
      <w:r w:rsidRPr="00FA3FF5">
        <w:rPr>
          <w:sz w:val="24"/>
          <w:szCs w:val="24"/>
        </w:rPr>
        <w:t xml:space="preserve">of a certain </w:t>
      </w:r>
      <w:r>
        <w:rPr>
          <w:sz w:val="24"/>
          <w:szCs w:val="24"/>
        </w:rPr>
        <w:t>key</w:t>
      </w:r>
      <w:r w:rsidRPr="00FA3FF5">
        <w:rPr>
          <w:sz w:val="24"/>
          <w:szCs w:val="24"/>
        </w:rPr>
        <w:t xml:space="preserve"> (e.g. string)</w:t>
      </w:r>
      <w:r>
        <w:rPr>
          <w:sz w:val="24"/>
          <w:szCs w:val="24"/>
        </w:rPr>
        <w:t xml:space="preserve"> and value </w:t>
      </w:r>
      <w:r w:rsidRPr="00FA3FF5">
        <w:rPr>
          <w:sz w:val="24"/>
          <w:szCs w:val="24"/>
        </w:rPr>
        <w:t xml:space="preserve">(e.g. </w:t>
      </w:r>
      <w:r>
        <w:rPr>
          <w:sz w:val="24"/>
          <w:szCs w:val="24"/>
        </w:rPr>
        <w:t>array of strings</w:t>
      </w:r>
      <w:r w:rsidRPr="00FA3FF5">
        <w:rPr>
          <w:sz w:val="24"/>
          <w:szCs w:val="24"/>
        </w:rPr>
        <w:t>)</w:t>
      </w:r>
    </w:p>
    <w:p w14:paraId="5DE67CDB" w14:textId="77777777" w:rsidR="004728E4" w:rsidRDefault="004728E4" w:rsidP="004728E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/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</w:pPr>
      <w:r>
        <w:rPr>
          <w:rFonts w:ascii="Courier New" w:hAnsi="Courier New" w:cs="Courier New"/>
        </w:rPr>
        <w:t>//default initial size</w:t>
      </w:r>
      <w:r w:rsidRPr="00FA3FF5"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 xml:space="preserve"> </w:t>
      </w:r>
    </w:p>
    <w:p w14:paraId="5C7982C3" w14:textId="3D80EFAF" w:rsidR="00FA3FF5" w:rsidRPr="00FA3FF5" w:rsidRDefault="00FA3FF5" w:rsidP="004728E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/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</w:pPr>
      <w:r w:rsidRPr="00FA3FF5"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>Dictionary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lt;</w:t>
      </w:r>
      <w:r w:rsidRPr="00FA3FF5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, </w:t>
      </w:r>
      <w:r w:rsidRPr="00FA3FF5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[]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&gt; 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my</w:t>
      </w:r>
      <w:r w:rsidR="0074477D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Dict</w:t>
      </w:r>
      <w:r w:rsidR="004728E4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1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 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= </w:t>
      </w:r>
      <w:r w:rsidRPr="00FA3FF5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new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  </w:t>
      </w:r>
      <w:r w:rsidRPr="00FA3FF5"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>Dictionary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lt;</w:t>
      </w:r>
      <w:r w:rsidRPr="00FA3FF5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,</w:t>
      </w:r>
      <w:r w:rsidRPr="00FA3FF5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 xml:space="preserve"> string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[]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gt;();</w:t>
      </w:r>
    </w:p>
    <w:p w14:paraId="62211DD3" w14:textId="50042DFE" w:rsidR="004728E4" w:rsidRDefault="004728E4" w:rsidP="004728E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before="240" w:after="0"/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</w:pPr>
      <w:r>
        <w:rPr>
          <w:rFonts w:ascii="Courier New" w:hAnsi="Courier New" w:cs="Courier New"/>
        </w:rPr>
        <w:t>//given initial size</w:t>
      </w:r>
      <w:r w:rsidRPr="00FA3FF5"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 xml:space="preserve"> </w:t>
      </w:r>
    </w:p>
    <w:p w14:paraId="2B82248F" w14:textId="66307DED" w:rsidR="004728E4" w:rsidRPr="00FA3FF5" w:rsidRDefault="004728E4" w:rsidP="004728E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/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</w:pPr>
      <w:r w:rsidRPr="00FA3FF5"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>Dictionary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lt;</w:t>
      </w:r>
      <w:r w:rsidRPr="00FA3FF5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, </w:t>
      </w:r>
      <w:r w:rsidRPr="00FA3FF5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[]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&gt; </w:t>
      </w:r>
      <w:r w:rsidR="0074477D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myDict2 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= </w:t>
      </w:r>
      <w:r w:rsidRPr="00FA3FF5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new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  </w:t>
      </w:r>
      <w:r w:rsidRPr="00FA3FF5"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>Dictionary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lt;</w:t>
      </w:r>
      <w:r w:rsidRPr="00FA3FF5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,</w:t>
      </w:r>
      <w:r w:rsidRPr="00FA3FF5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 xml:space="preserve"> string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[]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gt;(</w:t>
      </w:r>
      <w:r w:rsidRPr="004728E4">
        <w:rPr>
          <w:rFonts w:ascii="Consolas" w:eastAsia="Arial Unicode MS" w:hAnsi="Consolas" w:cs="Consolas"/>
          <w:b/>
          <w:bCs/>
          <w:sz w:val="21"/>
          <w:szCs w:val="21"/>
          <w:highlight w:val="white"/>
          <w:lang w:val="en-AE"/>
        </w:rPr>
        <w:t>size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);</w:t>
      </w:r>
    </w:p>
    <w:p w14:paraId="6D3D0114" w14:textId="77777777" w:rsidR="0074477D" w:rsidRDefault="0074477D" w:rsidP="0074477D">
      <w:pPr>
        <w:pStyle w:val="Heading3"/>
      </w:pPr>
      <w:r>
        <w:t>Manipulation</w:t>
      </w:r>
    </w:p>
    <w:p w14:paraId="585F45FD" w14:textId="7E4C8642" w:rsidR="0074477D" w:rsidRPr="004728E4" w:rsidRDefault="0074477D" w:rsidP="0074477D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myDict1</w:t>
      </w:r>
      <w:r w:rsidRPr="0074477D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.Count </w:t>
      </w:r>
      <w:r w:rsidRPr="004728E4">
        <w:rPr>
          <w:rFonts w:ascii="Courier New" w:hAnsi="Courier New" w:cs="Courier New"/>
        </w:rPr>
        <w:sym w:font="Wingdings" w:char="F0E8"/>
      </w:r>
      <w:r>
        <w:rPr>
          <w:rFonts w:ascii="Courier New" w:hAnsi="Courier New" w:cs="Courier New"/>
        </w:rPr>
        <w:t xml:space="preserve"> </w:t>
      </w:r>
      <w:r>
        <w:t>Get actual number of items in the dictionary</w:t>
      </w:r>
    </w:p>
    <w:p w14:paraId="2C12DAB5" w14:textId="7C47577E" w:rsidR="0074477D" w:rsidRPr="004728E4" w:rsidRDefault="0074477D" w:rsidP="0074477D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lastRenderedPageBreak/>
        <w:t>myDict1[key]</w:t>
      </w:r>
      <w:r w:rsidRPr="0074477D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 </w:t>
      </w:r>
      <w:r w:rsidRPr="004728E4">
        <w:rPr>
          <w:rFonts w:ascii="Courier New" w:hAnsi="Courier New" w:cs="Courier New"/>
        </w:rPr>
        <w:sym w:font="Wingdings" w:char="F0E8"/>
      </w:r>
      <w:r>
        <w:rPr>
          <w:rFonts w:ascii="Courier New" w:hAnsi="Courier New" w:cs="Courier New"/>
        </w:rPr>
        <w:t xml:space="preserve"> </w:t>
      </w:r>
      <w:r>
        <w:t>Get/Set the value associated with the given key in the dictionary</w:t>
      </w:r>
    </w:p>
    <w:p w14:paraId="3AFF87C4" w14:textId="0DB269F7" w:rsidR="0074477D" w:rsidRPr="004728E4" w:rsidRDefault="0074477D" w:rsidP="0074477D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myDict1</w:t>
      </w:r>
      <w:r w:rsidRPr="0074477D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.Add(key</w:t>
      </w:r>
      <w:r>
        <w:rPr>
          <w:rFonts w:ascii="Consolas" w:eastAsia="Arial Unicode MS" w:hAnsi="Consolas" w:cs="Consolas"/>
          <w:sz w:val="21"/>
          <w:szCs w:val="21"/>
          <w:lang w:val="en-AE"/>
        </w:rPr>
        <w:t>, value</w:t>
      </w:r>
      <w:r w:rsidRPr="004728E4">
        <w:rPr>
          <w:rFonts w:ascii="Courier New" w:hAnsi="Courier New" w:cs="Courier New"/>
        </w:rPr>
        <w:t>)</w:t>
      </w:r>
      <w:r w:rsidRPr="004728E4">
        <w:rPr>
          <w:rFonts w:ascii="Courier New" w:hAnsi="Courier New" w:cs="Courier New"/>
        </w:rPr>
        <w:sym w:font="Wingdings" w:char="F0E8"/>
      </w:r>
      <w:r>
        <w:rPr>
          <w:rFonts w:ascii="Courier New" w:hAnsi="Courier New" w:cs="Courier New"/>
        </w:rPr>
        <w:t xml:space="preserve"> </w:t>
      </w:r>
      <w:r>
        <w:t>Add the specified key and value to the dictionary</w:t>
      </w:r>
    </w:p>
    <w:p w14:paraId="78083700" w14:textId="7B1E94C4" w:rsidR="0074477D" w:rsidRPr="004728E4" w:rsidRDefault="0074477D" w:rsidP="0074477D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myDict1</w:t>
      </w:r>
      <w:r w:rsidRPr="0074477D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.Remove(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key</w:t>
      </w:r>
      <w:r w:rsidRPr="0074477D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)</w:t>
      </w:r>
      <w:r w:rsidRPr="0074477D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sym w:font="Wingdings" w:char="F0E8"/>
      </w:r>
      <w:r>
        <w:rPr>
          <w:rFonts w:ascii="Courier New" w:hAnsi="Courier New" w:cs="Courier New"/>
        </w:rPr>
        <w:t xml:space="preserve"> </w:t>
      </w:r>
      <w:r>
        <w:t>Remove the value with the specified key from the dictionary</w:t>
      </w:r>
    </w:p>
    <w:p w14:paraId="35E71F89" w14:textId="15C97822" w:rsidR="0074477D" w:rsidRPr="004728E4" w:rsidRDefault="0074477D" w:rsidP="0074477D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myDict1</w:t>
      </w:r>
      <w:r w:rsidRPr="0074477D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.Contains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Key</w:t>
      </w:r>
      <w:r w:rsidRPr="0074477D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(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key</w:t>
      </w:r>
      <w:r w:rsidRPr="0074477D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)</w:t>
      </w:r>
      <w:r w:rsidRPr="0074477D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sym w:font="Wingdings" w:char="F0E8"/>
      </w:r>
      <w:r>
        <w:rPr>
          <w:rFonts w:ascii="Courier New" w:hAnsi="Courier New" w:cs="Courier New"/>
        </w:rPr>
        <w:t xml:space="preserve"> </w:t>
      </w:r>
      <w:r>
        <w:t>Check if the specified key exists in the dictionary</w:t>
      </w:r>
    </w:p>
    <w:p w14:paraId="3BDF8A41" w14:textId="77777777" w:rsidR="00FA3FF5" w:rsidRPr="0074477D" w:rsidRDefault="00FA3FF5" w:rsidP="00FA3FF5">
      <w:pPr>
        <w:rPr>
          <w:rFonts w:ascii="Courier New" w:hAnsi="Courier New" w:cs="Courier New"/>
        </w:rPr>
      </w:pPr>
    </w:p>
    <w:p w14:paraId="7D989185" w14:textId="77777777" w:rsidR="00FA3FF5" w:rsidRDefault="00FA3FF5" w:rsidP="00FA3FF5">
      <w:pPr>
        <w:pStyle w:val="Heading2"/>
      </w:pPr>
      <w:r>
        <w:t>Creating 1D array</w:t>
      </w:r>
    </w:p>
    <w:p w14:paraId="6113881D" w14:textId="77777777" w:rsidR="00FA3FF5" w:rsidRPr="00EF259D" w:rsidRDefault="00FA3FF5" w:rsidP="00FA3FF5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i</w:t>
      </w:r>
      <w:r w:rsidRPr="00EF259D">
        <w:rPr>
          <w:rFonts w:ascii="Courier New" w:hAnsi="Courier New" w:cs="Courier New"/>
        </w:rPr>
        <w:t>nt [] array = new int [size]</w:t>
      </w:r>
    </w:p>
    <w:p w14:paraId="45599C06" w14:textId="77777777" w:rsidR="00FA3FF5" w:rsidRDefault="00FA3FF5" w:rsidP="00FA3FF5">
      <w:pPr>
        <w:pStyle w:val="Heading2"/>
      </w:pPr>
      <w:r>
        <w:t>Creating 2D array</w:t>
      </w:r>
    </w:p>
    <w:p w14:paraId="19C363B4" w14:textId="77777777" w:rsidR="00FA3FF5" w:rsidRPr="00EF259D" w:rsidRDefault="00FA3FF5" w:rsidP="00FA3FF5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i</w:t>
      </w:r>
      <w:r w:rsidRPr="00EF259D">
        <w:rPr>
          <w:rFonts w:ascii="Courier New" w:hAnsi="Courier New" w:cs="Courier New"/>
        </w:rPr>
        <w:t>nt [</w:t>
      </w:r>
      <w:r>
        <w:rPr>
          <w:rFonts w:ascii="Courier New" w:hAnsi="Courier New" w:cs="Courier New"/>
        </w:rPr>
        <w:t>,</w:t>
      </w:r>
      <w:r w:rsidRPr="00EF259D">
        <w:rPr>
          <w:rFonts w:ascii="Courier New" w:hAnsi="Courier New" w:cs="Courier New"/>
        </w:rPr>
        <w:t>] array = new int [size</w:t>
      </w:r>
      <w:r>
        <w:rPr>
          <w:rFonts w:ascii="Courier New" w:hAnsi="Courier New" w:cs="Courier New"/>
        </w:rPr>
        <w:t>1, size2</w:t>
      </w:r>
      <w:r w:rsidRPr="00EF259D">
        <w:rPr>
          <w:rFonts w:ascii="Courier New" w:hAnsi="Courier New" w:cs="Courier New"/>
        </w:rPr>
        <w:t>]</w:t>
      </w:r>
    </w:p>
    <w:p w14:paraId="77D4BBD7" w14:textId="77777777" w:rsidR="00FA3FF5" w:rsidRDefault="00FA3FF5" w:rsidP="00FA3FF5">
      <w:pPr>
        <w:pStyle w:val="Heading2"/>
      </w:pPr>
      <w:r>
        <w:t>Length of 1D array</w:t>
      </w:r>
    </w:p>
    <w:p w14:paraId="373723F0" w14:textId="77777777" w:rsidR="00FA3FF5" w:rsidRPr="00EF259D" w:rsidRDefault="00FA3FF5" w:rsidP="00FA3FF5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i</w:t>
      </w:r>
      <w:r w:rsidRPr="00EF259D">
        <w:rPr>
          <w:rFonts w:ascii="Courier New" w:hAnsi="Courier New" w:cs="Courier New"/>
        </w:rPr>
        <w:t>nt array</w:t>
      </w:r>
      <w:r>
        <w:rPr>
          <w:rFonts w:ascii="Courier New" w:hAnsi="Courier New" w:cs="Courier New"/>
        </w:rPr>
        <w:t>Length</w:t>
      </w:r>
      <w:r w:rsidRPr="00EF259D">
        <w:rPr>
          <w:rFonts w:ascii="Courier New" w:hAnsi="Courier New" w:cs="Courier New"/>
        </w:rPr>
        <w:t xml:space="preserve"> = </w:t>
      </w:r>
      <w:r>
        <w:rPr>
          <w:rFonts w:ascii="Courier New" w:hAnsi="Courier New" w:cs="Courier New"/>
        </w:rPr>
        <w:t>my1DArray.Length</w:t>
      </w:r>
    </w:p>
    <w:p w14:paraId="596A7957" w14:textId="77777777" w:rsidR="00FA3FF5" w:rsidRDefault="00FA3FF5" w:rsidP="00FA3FF5">
      <w:pPr>
        <w:pStyle w:val="Heading2"/>
      </w:pPr>
      <w:r>
        <w:t>Length of 2D array</w:t>
      </w:r>
    </w:p>
    <w:p w14:paraId="64BDDF90" w14:textId="77777777" w:rsidR="00FA3FF5" w:rsidRPr="00EF259D" w:rsidRDefault="00FA3FF5" w:rsidP="00FA3FF5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i</w:t>
      </w:r>
      <w:r w:rsidRPr="00EF259D">
        <w:rPr>
          <w:rFonts w:ascii="Courier New" w:hAnsi="Courier New" w:cs="Courier New"/>
        </w:rPr>
        <w:t>nt array</w:t>
      </w:r>
      <w:r>
        <w:rPr>
          <w:rFonts w:ascii="Courier New" w:hAnsi="Courier New" w:cs="Courier New"/>
        </w:rPr>
        <w:t>1stDim</w:t>
      </w:r>
      <w:r w:rsidRPr="00EF259D">
        <w:rPr>
          <w:rFonts w:ascii="Courier New" w:hAnsi="Courier New" w:cs="Courier New"/>
        </w:rPr>
        <w:t xml:space="preserve"> = </w:t>
      </w:r>
      <w:r>
        <w:rPr>
          <w:rFonts w:ascii="Courier New" w:hAnsi="Courier New" w:cs="Courier New"/>
        </w:rPr>
        <w:t>my2DArray.GetLength(0)</w:t>
      </w:r>
    </w:p>
    <w:p w14:paraId="633672CC" w14:textId="77777777" w:rsidR="00FA3FF5" w:rsidRPr="00EF259D" w:rsidRDefault="00FA3FF5" w:rsidP="00FA3FF5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i</w:t>
      </w:r>
      <w:r w:rsidRPr="00EF259D">
        <w:rPr>
          <w:rFonts w:ascii="Courier New" w:hAnsi="Courier New" w:cs="Courier New"/>
        </w:rPr>
        <w:t>nt array</w:t>
      </w:r>
      <w:r>
        <w:rPr>
          <w:rFonts w:ascii="Courier New" w:hAnsi="Courier New" w:cs="Courier New"/>
        </w:rPr>
        <w:t>2ndDim</w:t>
      </w:r>
      <w:r w:rsidRPr="00EF259D">
        <w:rPr>
          <w:rFonts w:ascii="Courier New" w:hAnsi="Courier New" w:cs="Courier New"/>
        </w:rPr>
        <w:t xml:space="preserve"> = </w:t>
      </w:r>
      <w:r>
        <w:rPr>
          <w:rFonts w:ascii="Courier New" w:hAnsi="Courier New" w:cs="Courier New"/>
        </w:rPr>
        <w:t>my2DArray.GetLength(1)</w:t>
      </w:r>
    </w:p>
    <w:p w14:paraId="3ADEF3FF" w14:textId="77777777" w:rsidR="00FA3FF5" w:rsidRDefault="00FA3FF5" w:rsidP="00FA3FF5">
      <w:pPr>
        <w:pStyle w:val="Heading2"/>
      </w:pPr>
      <w:r>
        <w:t>Sorting single array</w:t>
      </w:r>
    </w:p>
    <w:p w14:paraId="16434918" w14:textId="77777777" w:rsidR="00FA3FF5" w:rsidRPr="00FA3FF5" w:rsidRDefault="00FA3FF5" w:rsidP="00FA3FF5">
      <w:pPr>
        <w:rPr>
          <w:sz w:val="24"/>
          <w:szCs w:val="24"/>
        </w:rPr>
      </w:pPr>
      <w:r w:rsidRPr="00FA3FF5">
        <w:rPr>
          <w:sz w:val="24"/>
          <w:szCs w:val="24"/>
        </w:rPr>
        <w:t>Sort the given array in ascending order</w:t>
      </w:r>
    </w:p>
    <w:p w14:paraId="2E57CDD3" w14:textId="77777777" w:rsidR="00FA3FF5" w:rsidRPr="004D41E5" w:rsidRDefault="00FA3FF5" w:rsidP="00FA3FF5">
      <w:pPr>
        <w:rPr>
          <w:rFonts w:ascii="Courier New" w:hAnsi="Courier New" w:cs="Courier New"/>
        </w:rPr>
      </w:pPr>
      <w:r w:rsidRPr="00EF259D">
        <w:rPr>
          <w:rFonts w:ascii="Courier New" w:hAnsi="Courier New" w:cs="Courier New"/>
        </w:rPr>
        <w:t>Array.Sort(items);</w:t>
      </w:r>
    </w:p>
    <w:p w14:paraId="797FE2A7" w14:textId="77777777" w:rsidR="00FA3FF5" w:rsidRDefault="00FA3FF5" w:rsidP="00FA3FF5">
      <w:pPr>
        <w:pStyle w:val="Heading2"/>
      </w:pPr>
      <w:r>
        <w:t>Sorting parallel arrays</w:t>
      </w:r>
    </w:p>
    <w:p w14:paraId="3A271A0D" w14:textId="77777777" w:rsidR="00FA3FF5" w:rsidRPr="00FA3FF5" w:rsidRDefault="00FA3FF5" w:rsidP="00FA3FF5">
      <w:pPr>
        <w:rPr>
          <w:sz w:val="24"/>
          <w:szCs w:val="24"/>
        </w:rPr>
      </w:pPr>
      <w:r w:rsidRPr="00FA3FF5">
        <w:rPr>
          <w:sz w:val="24"/>
          <w:szCs w:val="24"/>
        </w:rPr>
        <w:t>Sort the first array "master" and re-order the 2</w:t>
      </w:r>
      <w:r w:rsidRPr="00FA3FF5">
        <w:rPr>
          <w:sz w:val="24"/>
          <w:szCs w:val="24"/>
          <w:vertAlign w:val="superscript"/>
        </w:rPr>
        <w:t>nd</w:t>
      </w:r>
      <w:r w:rsidRPr="00FA3FF5">
        <w:rPr>
          <w:sz w:val="24"/>
          <w:szCs w:val="24"/>
        </w:rPr>
        <w:t xml:space="preserve"> array "slave" according to this sorting</w:t>
      </w:r>
    </w:p>
    <w:p w14:paraId="091F4875" w14:textId="77777777" w:rsidR="00FA3FF5" w:rsidRPr="00EF259D" w:rsidRDefault="00FA3FF5" w:rsidP="00FA3FF5">
      <w:pPr>
        <w:rPr>
          <w:rFonts w:ascii="Courier New" w:hAnsi="Courier New" w:cs="Courier New"/>
        </w:rPr>
      </w:pPr>
      <w:r w:rsidRPr="00EF259D">
        <w:rPr>
          <w:rFonts w:ascii="Courier New" w:hAnsi="Courier New" w:cs="Courier New"/>
        </w:rPr>
        <w:t>Array.Sort(</w:t>
      </w:r>
      <w:r>
        <w:rPr>
          <w:rFonts w:ascii="Courier New" w:hAnsi="Courier New" w:cs="Courier New"/>
        </w:rPr>
        <w:t>master, slave</w:t>
      </w:r>
      <w:r w:rsidRPr="00EF259D">
        <w:rPr>
          <w:rFonts w:ascii="Courier New" w:hAnsi="Courier New" w:cs="Courier New"/>
        </w:rPr>
        <w:t>);</w:t>
      </w:r>
    </w:p>
    <w:p w14:paraId="102B5AEB" w14:textId="77777777" w:rsidR="00FA3FF5" w:rsidRPr="00EF259D" w:rsidRDefault="00FA3FF5" w:rsidP="00FA3FF5"/>
    <w:p w14:paraId="6D986A0D" w14:textId="0084B175" w:rsidR="00A15D35" w:rsidRDefault="00A15D35" w:rsidP="00FA3FF5">
      <w:pPr>
        <w:pStyle w:val="Heading2"/>
      </w:pPr>
    </w:p>
    <w:sectPr w:rsidR="00A15D35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F12F5A7" w14:textId="77777777" w:rsidR="00452FEB" w:rsidRDefault="00452FEB">
      <w:pPr>
        <w:spacing w:after="0" w:line="240" w:lineRule="auto"/>
      </w:pPr>
      <w:r>
        <w:separator/>
      </w:r>
    </w:p>
  </w:endnote>
  <w:endnote w:type="continuationSeparator" w:id="0">
    <w:p w14:paraId="188C970A" w14:textId="77777777" w:rsidR="00452FEB" w:rsidRDefault="00452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3435EF" w14:textId="77777777" w:rsidR="00A15D35" w:rsidRDefault="00A15D35">
    <w:pPr>
      <w:pStyle w:val="Header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6E72E78" w14:textId="77777777" w:rsidR="00452FEB" w:rsidRDefault="00452FEB">
      <w:pPr>
        <w:spacing w:after="0" w:line="240" w:lineRule="auto"/>
      </w:pPr>
      <w:r>
        <w:separator/>
      </w:r>
    </w:p>
  </w:footnote>
  <w:footnote w:type="continuationSeparator" w:id="0">
    <w:p w14:paraId="6E93EA9B" w14:textId="77777777" w:rsidR="00452FEB" w:rsidRDefault="00452F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6320187" w14:textId="77777777" w:rsidR="00A15D35" w:rsidRDefault="00A15D35">
    <w:pPr>
      <w:pStyle w:val="HeaderFoo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D03C46"/>
    <w:multiLevelType w:val="hybridMultilevel"/>
    <w:tmpl w:val="7972AA40"/>
    <w:lvl w:ilvl="0" w:tplc="4C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E0F0763"/>
    <w:multiLevelType w:val="hybridMultilevel"/>
    <w:tmpl w:val="2B804A4E"/>
    <w:lvl w:ilvl="0" w:tplc="4C09000F">
      <w:start w:val="1"/>
      <w:numFmt w:val="decimal"/>
      <w:lvlText w:val="%1."/>
      <w:lvlJc w:val="left"/>
      <w:pPr>
        <w:ind w:left="720" w:hanging="360"/>
      </w:p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6965D8"/>
    <w:multiLevelType w:val="hybridMultilevel"/>
    <w:tmpl w:val="C2223D6A"/>
    <w:lvl w:ilvl="0" w:tplc="4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065988"/>
    <w:multiLevelType w:val="hybridMultilevel"/>
    <w:tmpl w:val="0130065C"/>
    <w:lvl w:ilvl="0" w:tplc="4C09000F">
      <w:start w:val="1"/>
      <w:numFmt w:val="decimal"/>
      <w:lvlText w:val="%1."/>
      <w:lvlJc w:val="left"/>
      <w:pPr>
        <w:ind w:left="720" w:hanging="360"/>
      </w:p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6A22368"/>
    <w:multiLevelType w:val="hybridMultilevel"/>
    <w:tmpl w:val="EAF8D91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2BE3810"/>
    <w:multiLevelType w:val="hybridMultilevel"/>
    <w:tmpl w:val="EAF8D91E"/>
    <w:lvl w:ilvl="0" w:tplc="4C09000F">
      <w:start w:val="1"/>
      <w:numFmt w:val="decimal"/>
      <w:lvlText w:val="%1."/>
      <w:lvlJc w:val="left"/>
      <w:pPr>
        <w:ind w:left="720" w:hanging="360"/>
      </w:p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4057250">
    <w:abstractNumId w:val="5"/>
  </w:num>
  <w:num w:numId="2" w16cid:durableId="1947880768">
    <w:abstractNumId w:val="4"/>
  </w:num>
  <w:num w:numId="3" w16cid:durableId="1610046331">
    <w:abstractNumId w:val="3"/>
  </w:num>
  <w:num w:numId="4" w16cid:durableId="225725857">
    <w:abstractNumId w:val="2"/>
  </w:num>
  <w:num w:numId="5" w16cid:durableId="1321076584">
    <w:abstractNumId w:val="1"/>
  </w:num>
  <w:num w:numId="6" w16cid:durableId="2084404016">
    <w:abstractNumId w:val="0"/>
  </w:num>
  <w:num w:numId="7" w16cid:durableId="68297614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MTMxszQ1tTQ2NjJV0lEKTi0uzszPAykwrAUA9K4m0iwAAAA="/>
  </w:docVars>
  <w:rsids>
    <w:rsidRoot w:val="00A15D35"/>
    <w:rsid w:val="000173F0"/>
    <w:rsid w:val="00040CD2"/>
    <w:rsid w:val="001A3E2B"/>
    <w:rsid w:val="002410CB"/>
    <w:rsid w:val="00255D8F"/>
    <w:rsid w:val="00257614"/>
    <w:rsid w:val="002B6DE0"/>
    <w:rsid w:val="0030271F"/>
    <w:rsid w:val="00351633"/>
    <w:rsid w:val="00354630"/>
    <w:rsid w:val="00363CFC"/>
    <w:rsid w:val="003671FD"/>
    <w:rsid w:val="00396440"/>
    <w:rsid w:val="003A73FE"/>
    <w:rsid w:val="003C007C"/>
    <w:rsid w:val="00452FEB"/>
    <w:rsid w:val="004728E4"/>
    <w:rsid w:val="004E042B"/>
    <w:rsid w:val="00501784"/>
    <w:rsid w:val="005D4201"/>
    <w:rsid w:val="00611C78"/>
    <w:rsid w:val="0068266F"/>
    <w:rsid w:val="007173CE"/>
    <w:rsid w:val="0074477D"/>
    <w:rsid w:val="00842B2F"/>
    <w:rsid w:val="00854EFC"/>
    <w:rsid w:val="008B24A0"/>
    <w:rsid w:val="008D2EF7"/>
    <w:rsid w:val="008D574A"/>
    <w:rsid w:val="008F74B4"/>
    <w:rsid w:val="00900F55"/>
    <w:rsid w:val="00961C1C"/>
    <w:rsid w:val="00981E28"/>
    <w:rsid w:val="009D759C"/>
    <w:rsid w:val="00A15D35"/>
    <w:rsid w:val="00B06A93"/>
    <w:rsid w:val="00B61AC2"/>
    <w:rsid w:val="00BF259C"/>
    <w:rsid w:val="00C00462"/>
    <w:rsid w:val="00C3144F"/>
    <w:rsid w:val="00C63F5C"/>
    <w:rsid w:val="00C85298"/>
    <w:rsid w:val="00D37FC9"/>
    <w:rsid w:val="00D47B9B"/>
    <w:rsid w:val="00D53EE7"/>
    <w:rsid w:val="00D84FE4"/>
    <w:rsid w:val="00DE49E0"/>
    <w:rsid w:val="00DE5CBB"/>
    <w:rsid w:val="00DF0178"/>
    <w:rsid w:val="00E05751"/>
    <w:rsid w:val="00E8131E"/>
    <w:rsid w:val="00E9734C"/>
    <w:rsid w:val="00F04389"/>
    <w:rsid w:val="00F10AC6"/>
    <w:rsid w:val="00F32631"/>
    <w:rsid w:val="00F602B6"/>
    <w:rsid w:val="00FA3FF5"/>
    <w:rsid w:val="00FD4E91"/>
    <w:rsid w:val="00FE6B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10D696"/>
  <w15:docId w15:val="{2DD703F1-4CE2-42DC-9AC2-75E96E637B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styleId="Heading1">
    <w:name w:val="heading 1"/>
    <w:next w:val="Normal"/>
    <w:uiPriority w:val="9"/>
    <w:qFormat/>
    <w:pPr>
      <w:keepNext/>
      <w:keepLines/>
      <w:spacing w:before="480" w:line="276" w:lineRule="auto"/>
      <w:outlineLvl w:val="0"/>
    </w:pPr>
    <w:rPr>
      <w:rFonts w:ascii="Cambria" w:eastAsia="Cambria" w:hAnsi="Cambria" w:cs="Cambria"/>
      <w:b/>
      <w:bCs/>
      <w:color w:val="365F91"/>
      <w:sz w:val="28"/>
      <w:szCs w:val="28"/>
      <w:u w:color="365F91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before="200" w:line="276" w:lineRule="auto"/>
      <w:outlineLvl w:val="1"/>
    </w:pPr>
    <w:rPr>
      <w:rFonts w:ascii="Cambria" w:eastAsia="Cambria" w:hAnsi="Cambria" w:cs="Cambria"/>
      <w:b/>
      <w:bCs/>
      <w:color w:val="4F81BD"/>
      <w:sz w:val="26"/>
      <w:szCs w:val="26"/>
      <w:u w:color="4F81BD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728E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paragraph" w:styleId="Title">
    <w:name w:val="Title"/>
    <w:next w:val="Normal"/>
    <w:uiPriority w:val="10"/>
    <w:qFormat/>
    <w:pPr>
      <w:pBdr>
        <w:bottom w:val="single" w:sz="8" w:space="0" w:color="4F81BD"/>
      </w:pBdr>
      <w:spacing w:after="300"/>
    </w:pPr>
    <w:rPr>
      <w:rFonts w:ascii="Cambria" w:eastAsia="Cambria" w:hAnsi="Cambria" w:cs="Cambria"/>
      <w:color w:val="17365D"/>
      <w:spacing w:val="5"/>
      <w:kern w:val="28"/>
      <w:sz w:val="52"/>
      <w:szCs w:val="52"/>
      <w:u w:color="17365D"/>
    </w:rPr>
  </w:style>
  <w:style w:type="paragraph" w:customStyle="1" w:styleId="TableStyle5">
    <w:name w:val="Table Style 5"/>
    <w:rPr>
      <w:rFonts w:ascii="Helvetica" w:hAnsi="Helvetica" w:cs="Arial Unicode MS"/>
      <w:b/>
      <w:bCs/>
      <w:color w:val="FEFEFE"/>
      <w:sz w:val="24"/>
      <w:szCs w:val="24"/>
    </w:rPr>
  </w:style>
  <w:style w:type="character" w:styleId="Strong">
    <w:name w:val="Strong"/>
    <w:rPr>
      <w:rFonts w:ascii="Calibri" w:eastAsia="Calibri" w:hAnsi="Calibri" w:cs="Calibri"/>
      <w:b/>
      <w:bCs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728E4"/>
    <w:rPr>
      <w:rFonts w:asciiTheme="majorHAnsi" w:eastAsiaTheme="majorEastAsia" w:hAnsiTheme="majorHAnsi" w:cstheme="majorBidi"/>
      <w:color w:val="243F60" w:themeColor="accent1" w:themeShade="7F"/>
      <w:sz w:val="24"/>
      <w:szCs w:val="24"/>
      <w:u w:color="000000"/>
    </w:rPr>
  </w:style>
  <w:style w:type="paragraph" w:styleId="ListParagraph">
    <w:name w:val="List Paragraph"/>
    <w:basedOn w:val="Normal"/>
    <w:uiPriority w:val="34"/>
    <w:qFormat/>
    <w:rsid w:val="004728E4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E05751"/>
    <w:rPr>
      <w:rFonts w:ascii="Cambria" w:eastAsia="Cambria" w:hAnsi="Cambria" w:cs="Cambria"/>
      <w:b/>
      <w:bCs/>
      <w:color w:val="4F81BD"/>
      <w:sz w:val="26"/>
      <w:szCs w:val="26"/>
      <w:u w:color="4F81B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9631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Cambria"/>
        <a:ea typeface="Cambria"/>
        <a:cs typeface="Cambri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j-lt"/>
            <a:ea typeface="+mj-ea"/>
            <a:cs typeface="+mj-cs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j-lt"/>
            <a:ea typeface="+mj-ea"/>
            <a:cs typeface="+mj-cs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7</TotalTime>
  <Pages>3</Pages>
  <Words>542</Words>
  <Characters>309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dc</dc:creator>
  <cp:lastModifiedBy>Ahmed Salah ELDin</cp:lastModifiedBy>
  <cp:revision>39</cp:revision>
  <cp:lastPrinted>2020-12-31T02:32:00Z</cp:lastPrinted>
  <dcterms:created xsi:type="dcterms:W3CDTF">2020-12-19T16:35:00Z</dcterms:created>
  <dcterms:modified xsi:type="dcterms:W3CDTF">2024-04-24T14:57:00Z</dcterms:modified>
</cp:coreProperties>
</file>